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6894599" w:rsidR="00E97402" w:rsidRDefault="0009452D">
      <w:pPr>
        <w:pStyle w:val="Title"/>
        <w:framePr w:wrap="notBeside"/>
      </w:pPr>
      <w:r>
        <w:t>GDPR Compliant Public Blockchain using Smart</w:t>
      </w:r>
      <w:r w:rsidR="00940EF5">
        <w:t xml:space="preserve"> C</w:t>
      </w:r>
      <w:r>
        <w:t>ontract</w:t>
      </w:r>
      <w:r w:rsidR="00940EF5">
        <w:t>s</w:t>
      </w:r>
      <w:r>
        <w:t xml:space="preserve"> </w:t>
      </w:r>
    </w:p>
    <w:p w14:paraId="0DD23D09" w14:textId="0D5532BD" w:rsidR="00E97402" w:rsidRDefault="00F53249">
      <w:pPr>
        <w:pStyle w:val="Authors"/>
        <w:framePr w:wrap="notBeside"/>
      </w:pPr>
      <w:r>
        <w:t xml:space="preserve">Andy Ho, </w:t>
      </w:r>
      <w:proofErr w:type="gramStart"/>
      <w:r>
        <w:t>An</w:t>
      </w:r>
      <w:proofErr w:type="gramEnd"/>
      <w:r>
        <w:t xml:space="preserve"> Nguyen</w:t>
      </w:r>
      <w:r w:rsidR="009342C5">
        <w:t xml:space="preserve"> and</w:t>
      </w:r>
      <w:r>
        <w:t xml:space="preserve"> Jodi </w:t>
      </w:r>
      <w:proofErr w:type="spellStart"/>
      <w:r>
        <w:t>Pafford</w:t>
      </w:r>
      <w:proofErr w:type="spellEnd"/>
    </w:p>
    <w:p w14:paraId="557C3871" w14:textId="39805D3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w:t>
      </w:r>
      <w:r w:rsidR="00BF651B">
        <w:t xml:space="preserve">and decentralization </w:t>
      </w:r>
      <w:r w:rsidR="00F53249">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t xml:space="preserve"> </w:t>
      </w:r>
      <w:r w:rsidR="00F53249">
        <w:t>however companies needing to conform to regulations will likely need to keep costs as low as possible and solutions simple.</w:t>
      </w:r>
      <w:r w:rsidR="00BF651B">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t xml:space="preserve">Smart contracts can be designed to automate actions based on conditions set.  This mechanism will give individuals full-control of their personal data while providing a method of compensation between consumers and businesses.  </w:t>
      </w:r>
      <w:r w:rsidR="00BF651B">
        <w:t xml:space="preserve">This will be GDPR complaint while fully using all the security and decentralize features of a public blockchain. </w:t>
      </w:r>
      <w:r w:rsidR="00F53249">
        <w:t xml:space="preserve"> </w:t>
      </w:r>
    </w:p>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77F91C8" w14:textId="21F21430" w:rsidR="003A23F0" w:rsidRDefault="00872287" w:rsidP="00B301D0">
      <w:pPr>
        <w:ind w:firstLine="202"/>
        <w:jc w:val="both"/>
      </w:pPr>
      <w:r>
        <w:t xml:space="preserve">As the fourth industrial revolution ushers our society into an age of robotics, artificial intelligence, quantum computing, </w:t>
      </w:r>
      <w:proofErr w:type="spellStart"/>
      <w:r>
        <w:t>etc</w:t>
      </w:r>
      <w:proofErr w:type="spellEnd"/>
      <w:r>
        <w:t>… - individuals will become completely dependent on technology in their daily lives.</w:t>
      </w:r>
      <w:r w:rsidR="0030290E">
        <w:t xml:space="preserve">  The fuel to power this revolution </w:t>
      </w:r>
      <w:r w:rsidR="003A23F0">
        <w:t>is</w:t>
      </w:r>
      <w:r w:rsidR="00E35168">
        <w:t xml:space="preserve"> the</w:t>
      </w:r>
      <w:r w:rsidR="0030290E">
        <w:t xml:space="preserve"> personal data </w:t>
      </w:r>
      <w:r w:rsidR="00E35168">
        <w:t xml:space="preserve">of individuals </w:t>
      </w:r>
      <w:r w:rsidR="0030290E">
        <w:t xml:space="preserve">– identification, transactions, lifestyle choices, medical history, work history, social media presences, and more.  There are many companies where people </w:t>
      </w:r>
      <w:r w:rsidR="003A23F0">
        <w:t xml:space="preserve">are </w:t>
      </w:r>
      <w:r w:rsidR="0030290E">
        <w:t>the product (i.e. Facebook, Instagram, Twitter).</w:t>
      </w:r>
      <w:r w:rsidR="003A23F0">
        <w:t xml:space="preserve">  The protection and control of a person’s data has become the top priority for companies while consumers continue to provide their information willingly.</w:t>
      </w:r>
    </w:p>
    <w:p w14:paraId="5194E3EB" w14:textId="5477C8E6" w:rsidR="00F33643" w:rsidRDefault="004970F6" w:rsidP="00B301D0">
      <w:pPr>
        <w:ind w:firstLine="202"/>
        <w:jc w:val="both"/>
      </w:pPr>
      <w:r>
        <w:t>In the last few years, there has been massive data breaches resulting in personal data being illegally obtained and used for malicious purposes.</w:t>
      </w:r>
      <w:r w:rsidR="003A23F0">
        <w:t xml:space="preserve">  </w:t>
      </w:r>
      <w:r>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980C271" w:rsidR="00F53249" w:rsidRDefault="00F53249" w:rsidP="00B301D0">
      <w:pPr>
        <w:ind w:firstLine="202"/>
        <w:jc w:val="both"/>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F51F11">
            <w:rPr>
              <w:noProof/>
            </w:rPr>
            <w:t>[1]</w:t>
          </w:r>
          <w:r>
            <w:fldChar w:fldCharType="end"/>
          </w:r>
        </w:sdtContent>
      </w:sdt>
      <w:r w:rsidR="00D35B12">
        <w:t xml:space="preserve"> and its high degree of anonymity</w:t>
      </w:r>
      <w:r>
        <w:t xml:space="preserve">.  </w:t>
      </w:r>
      <w:r w:rsidR="00D35B12">
        <w:t>First introduced by Satoshi Nakamoto in 2008 in a whitepaper for a cryptocurrency called Bitcoin, a</w:t>
      </w:r>
      <w:r>
        <w:t xml:space="preserve">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F51F11">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F51F11">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F51F11">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F51F11">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F51F11">
            <w:rPr>
              <w:noProof/>
            </w:rPr>
            <w:t>[6]</w:t>
          </w:r>
          <w:r>
            <w:fldChar w:fldCharType="end"/>
          </w:r>
        </w:sdtContent>
      </w:sdt>
      <w:r>
        <w:t xml:space="preserve">, this extra-secure framework is an attractive one. </w:t>
      </w:r>
    </w:p>
    <w:p w14:paraId="6E056375" w14:textId="6107E614" w:rsidR="00F53249" w:rsidRDefault="00F53249" w:rsidP="00B301D0">
      <w:pPr>
        <w:ind w:firstLine="720"/>
        <w:jc w:val="both"/>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F51F11">
            <w:rPr>
              <w:noProof/>
            </w:rPr>
            <w:t>[7]</w:t>
          </w:r>
          <w:r>
            <w:fldChar w:fldCharType="end"/>
          </w:r>
        </w:sdtContent>
      </w:sdt>
      <w:r>
        <w:t>.  Conforming to a GDPR-like regulation and securing the data are two dynamically opposed paradigms that must be reconciled with each other.</w:t>
      </w:r>
      <w:r w:rsidR="00321A10">
        <w:t xml:space="preserve">  </w:t>
      </w:r>
      <w:r w:rsidR="00B301D0">
        <w:t>While this currently affects users in the EU, there are ramifications for US companies who have presence and transact in the EU.</w:t>
      </w:r>
      <w:r w:rsidR="00F26A0C">
        <w:t xml:space="preserve">  </w:t>
      </w:r>
      <w:r w:rsidR="00B301D0">
        <w:t xml:space="preserve">  </w:t>
      </w:r>
    </w:p>
    <w:p w14:paraId="5FC57D75" w14:textId="79B42B0D" w:rsidR="00F53249" w:rsidRDefault="0077746D" w:rsidP="00B301D0">
      <w:pPr>
        <w:ind w:firstLine="720"/>
        <w:jc w:val="both"/>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F51F11">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F51F11">
            <w:rPr>
              <w:noProof/>
            </w:rPr>
            <w:t xml:space="preserve"> [3]</w:t>
          </w:r>
          <w:r w:rsidR="00F53249">
            <w:fldChar w:fldCharType="end"/>
          </w:r>
        </w:sdtContent>
      </w:sdt>
      <w:r w:rsidR="00F53249">
        <w:t>.</w:t>
      </w:r>
      <w:r w:rsidR="001E3174">
        <w:t xml:space="preserve">  Although these solutions satisfy GDPR, it trades away the full security and decentralization features of a public blockchain.</w:t>
      </w:r>
      <w:r w:rsidR="00E80556">
        <w:t xml:space="preserve">  Our contribution will be to introduce a novel conceptual design to insure GDPR compliant while using a completely public blockchain.</w:t>
      </w:r>
      <w:r w:rsidR="001E3174">
        <w:t xml:space="preserve">  </w:t>
      </w:r>
      <w:r w:rsidR="00F53249">
        <w:t xml:space="preserve">  </w:t>
      </w:r>
    </w:p>
    <w:p w14:paraId="366AD862" w14:textId="19678E17" w:rsidR="00F53249" w:rsidRDefault="00DC1CEC" w:rsidP="00B301D0">
      <w:pPr>
        <w:ind w:firstLine="720"/>
        <w:jc w:val="both"/>
      </w:pPr>
      <w:r>
        <w:t xml:space="preserve">In this paper, </w:t>
      </w:r>
      <w:r w:rsidR="00B301D0">
        <w:t xml:space="preserve">addressing the problem of personal data and management leveraging Smart Contracts for a public blockchain is the main thesis.   </w:t>
      </w:r>
      <w:r w:rsidR="00F53249">
        <w:t xml:space="preserve"> </w:t>
      </w:r>
      <w:r w:rsidR="00B301D0">
        <w:t>The paper will start with a</w:t>
      </w:r>
      <w:r w:rsidR="005A2921">
        <w:t xml:space="preserve">n </w:t>
      </w:r>
      <w:r w:rsidR="00F53249">
        <w:t>overview of the blockchai</w:t>
      </w:r>
      <w:r w:rsidR="005A2921">
        <w:t xml:space="preserve">n’s background and key </w:t>
      </w:r>
      <w:r w:rsidR="00FB5C82">
        <w:t>features</w:t>
      </w:r>
      <w:r w:rsidR="005A2921">
        <w:t xml:space="preserve">, </w:t>
      </w:r>
      <w:r>
        <w:t>a</w:t>
      </w:r>
      <w:r w:rsidR="00F53249">
        <w:t xml:space="preserve"> condense summary of the European Union’s GDPR</w:t>
      </w:r>
      <w:r w:rsidR="005A2921">
        <w:t xml:space="preserve"> and its relevance to blockchain, propose a </w:t>
      </w:r>
      <w:r w:rsidR="00BE7B7B">
        <w:t>conceptual design</w:t>
      </w:r>
      <w:r w:rsidR="005A2921">
        <w:t xml:space="preserve"> that takes full advantage of blockchain technology while being GDPR complaint, other related work, and end with the feasibility and drawbacks.</w:t>
      </w:r>
    </w:p>
    <w:p w14:paraId="297754AD" w14:textId="61F8333B" w:rsidR="00D252A1" w:rsidRDefault="00D252A1" w:rsidP="00F53249">
      <w:pPr>
        <w:ind w:firstLine="720"/>
      </w:pPr>
    </w:p>
    <w:p w14:paraId="1669C2FF" w14:textId="50649373" w:rsidR="00602589" w:rsidRDefault="00602589" w:rsidP="00602589">
      <w:pPr>
        <w:pStyle w:val="Heading1"/>
      </w:pPr>
      <w:r>
        <w:lastRenderedPageBreak/>
        <w:t>Blockchain</w:t>
      </w:r>
    </w:p>
    <w:p w14:paraId="0E32BB1E" w14:textId="2C64CD8E" w:rsidR="00EF61A9" w:rsidRPr="00356408" w:rsidRDefault="00EF61A9" w:rsidP="0021622F">
      <w:pPr>
        <w:jc w:val="both"/>
      </w:pPr>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21622F">
      <w:pPr>
        <w:jc w:val="both"/>
      </w:pPr>
    </w:p>
    <w:p w14:paraId="69A59AAC" w14:textId="77777777" w:rsidR="00EF61A9" w:rsidRPr="00356408" w:rsidRDefault="00EF61A9" w:rsidP="0021622F">
      <w:pPr>
        <w:keepNext/>
        <w:jc w:val="both"/>
      </w:pPr>
      <w:r w:rsidRPr="00356408">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4FAC268A"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21622F">
      <w:pPr>
        <w:jc w:val="both"/>
      </w:pPr>
      <w:r w:rsidRPr="00356408">
        <w:t xml:space="preserve"> </w:t>
      </w:r>
    </w:p>
    <w:p w14:paraId="72F915E4" w14:textId="48EBCCED" w:rsidR="00EF61A9" w:rsidRPr="00356408" w:rsidRDefault="00EF61A9" w:rsidP="0021622F">
      <w:pPr>
        <w:jc w:val="both"/>
        <w:rPr>
          <w:b/>
        </w:rPr>
      </w:pPr>
      <w:r w:rsidRPr="00356408">
        <w:rPr>
          <w:b/>
        </w:rPr>
        <w:t>How does Blockchain Works?</w:t>
      </w:r>
    </w:p>
    <w:p w14:paraId="19216E8D" w14:textId="77777777" w:rsidR="00356408" w:rsidRPr="00356408" w:rsidRDefault="00356408" w:rsidP="0021622F">
      <w:pPr>
        <w:jc w:val="both"/>
        <w:rPr>
          <w:b/>
        </w:rPr>
      </w:pPr>
    </w:p>
    <w:p w14:paraId="58C9AF1B" w14:textId="06BCF45C" w:rsidR="00EF61A9" w:rsidRPr="00356408" w:rsidRDefault="00EF61A9" w:rsidP="0021622F">
      <w:pPr>
        <w:jc w:val="both"/>
      </w:pPr>
      <w:r w:rsidRPr="00356408">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21622F">
      <w:pPr>
        <w:jc w:val="both"/>
      </w:pPr>
    </w:p>
    <w:p w14:paraId="3951F361" w14:textId="77777777" w:rsidR="00EF61A9" w:rsidRPr="00356408" w:rsidRDefault="00EF61A9" w:rsidP="0021622F">
      <w:pPr>
        <w:jc w:val="both"/>
      </w:pPr>
    </w:p>
    <w:p w14:paraId="0D0115B0" w14:textId="77777777" w:rsidR="00EF61A9" w:rsidRPr="00356408" w:rsidRDefault="00EF61A9" w:rsidP="0021622F">
      <w:pPr>
        <w:keepNext/>
        <w:jc w:val="both"/>
      </w:pPr>
      <w:r w:rsidRPr="00356408">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2763C523"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21622F">
      <w:pPr>
        <w:jc w:val="both"/>
      </w:pPr>
    </w:p>
    <w:p w14:paraId="5296C3FA" w14:textId="77777777" w:rsidR="0021622F" w:rsidRDefault="0021622F" w:rsidP="0021622F">
      <w:pPr>
        <w:jc w:val="both"/>
        <w:rPr>
          <w:b/>
        </w:rPr>
      </w:pPr>
    </w:p>
    <w:p w14:paraId="01E665E7" w14:textId="376C58C8" w:rsidR="00EF61A9" w:rsidRPr="00356408" w:rsidRDefault="00EF61A9" w:rsidP="0021622F">
      <w:pPr>
        <w:jc w:val="both"/>
        <w:rPr>
          <w:b/>
        </w:rPr>
      </w:pPr>
      <w:r w:rsidRPr="00356408">
        <w:rPr>
          <w:b/>
        </w:rPr>
        <w:t>What is a Cryptographic Hash Function?</w:t>
      </w:r>
    </w:p>
    <w:p w14:paraId="37968894" w14:textId="77777777" w:rsidR="00356408" w:rsidRPr="00356408" w:rsidRDefault="00356408" w:rsidP="0021622F">
      <w:pPr>
        <w:jc w:val="both"/>
        <w:rPr>
          <w:b/>
        </w:rPr>
      </w:pPr>
    </w:p>
    <w:p w14:paraId="7EE0046A" w14:textId="54876F36" w:rsidR="00EF61A9" w:rsidRPr="00356408" w:rsidRDefault="00EF61A9" w:rsidP="0021622F">
      <w:pPr>
        <w:jc w:val="both"/>
      </w:pPr>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F51F11">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21622F">
      <w:pPr>
        <w:jc w:val="both"/>
      </w:pPr>
    </w:p>
    <w:p w14:paraId="3943413A" w14:textId="61F45982" w:rsidR="00EF61A9" w:rsidRPr="00356408" w:rsidRDefault="00EF61A9" w:rsidP="0021622F">
      <w:pPr>
        <w:jc w:val="both"/>
        <w:rPr>
          <w:b/>
        </w:rPr>
      </w:pPr>
      <w:r w:rsidRPr="00356408">
        <w:rPr>
          <w:b/>
        </w:rPr>
        <w:t>Immutability of Blockchain</w:t>
      </w:r>
    </w:p>
    <w:p w14:paraId="761ABD3F" w14:textId="77777777" w:rsidR="00356408" w:rsidRPr="00356408" w:rsidRDefault="00356408" w:rsidP="0021622F">
      <w:pPr>
        <w:jc w:val="both"/>
        <w:rPr>
          <w:b/>
        </w:rPr>
      </w:pPr>
    </w:p>
    <w:p w14:paraId="642A1D6B" w14:textId="32A37C1F" w:rsidR="00EF61A9" w:rsidRPr="00356408" w:rsidRDefault="00EF61A9" w:rsidP="0021622F">
      <w:pPr>
        <w:jc w:val="both"/>
      </w:pPr>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F51F11">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21622F">
      <w:pPr>
        <w:jc w:val="both"/>
      </w:pPr>
    </w:p>
    <w:p w14:paraId="1FB9FF20" w14:textId="329AD185" w:rsidR="00EF61A9" w:rsidRPr="00356408" w:rsidRDefault="00EF61A9" w:rsidP="0021622F">
      <w:pPr>
        <w:jc w:val="both"/>
        <w:rPr>
          <w:b/>
        </w:rPr>
      </w:pPr>
      <w:r w:rsidRPr="00356408">
        <w:rPr>
          <w:b/>
        </w:rPr>
        <w:t>Industry Applications of Blockchain</w:t>
      </w:r>
    </w:p>
    <w:p w14:paraId="78649AED" w14:textId="77777777" w:rsidR="00356408" w:rsidRPr="00356408" w:rsidRDefault="00356408" w:rsidP="0021622F">
      <w:pPr>
        <w:jc w:val="both"/>
        <w:rPr>
          <w:b/>
        </w:rPr>
      </w:pPr>
    </w:p>
    <w:p w14:paraId="3D7D2EC4" w14:textId="77777777" w:rsidR="00EF61A9" w:rsidRPr="00356408" w:rsidRDefault="00EF61A9" w:rsidP="0021622F">
      <w:pPr>
        <w:jc w:val="both"/>
      </w:pPr>
      <w:r w:rsidRPr="00356408">
        <w:t>Since 2008, blockchain technology has been considered for many use cases outside of cryptocurrency (i.e. finance related).  The following are industries where blockchain technology could be applied:</w:t>
      </w:r>
    </w:p>
    <w:p w14:paraId="0677DB44" w14:textId="77777777" w:rsidR="00EF61A9" w:rsidRPr="00356408" w:rsidRDefault="00EF61A9" w:rsidP="0021622F">
      <w:pPr>
        <w:jc w:val="both"/>
      </w:pPr>
    </w:p>
    <w:p w14:paraId="3F236CCF" w14:textId="77777777" w:rsidR="00EF61A9" w:rsidRPr="00356408" w:rsidRDefault="00EF61A9" w:rsidP="0021622F">
      <w:pPr>
        <w:pStyle w:val="ListParagraph"/>
        <w:numPr>
          <w:ilvl w:val="0"/>
          <w:numId w:val="42"/>
        </w:numPr>
        <w:jc w:val="both"/>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21622F">
      <w:pPr>
        <w:pStyle w:val="ListParagraph"/>
        <w:numPr>
          <w:ilvl w:val="0"/>
          <w:numId w:val="42"/>
        </w:numPr>
        <w:jc w:val="both"/>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21622F">
      <w:pPr>
        <w:pStyle w:val="ListParagraph"/>
        <w:numPr>
          <w:ilvl w:val="0"/>
          <w:numId w:val="42"/>
        </w:numPr>
        <w:jc w:val="both"/>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21622F">
      <w:pPr>
        <w:pStyle w:val="ListParagraph"/>
        <w:numPr>
          <w:ilvl w:val="0"/>
          <w:numId w:val="42"/>
        </w:numPr>
        <w:jc w:val="both"/>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21622F">
      <w:pPr>
        <w:jc w:val="both"/>
        <w:rPr>
          <w:b/>
        </w:rPr>
      </w:pPr>
    </w:p>
    <w:p w14:paraId="4713278B" w14:textId="533CFB13" w:rsidR="00EF61A9" w:rsidRPr="00356408" w:rsidRDefault="00EF61A9" w:rsidP="0021622F">
      <w:pPr>
        <w:jc w:val="both"/>
      </w:pPr>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w:t>
      </w:r>
      <w:r w:rsidRPr="00356408">
        <w:lastRenderedPageBreak/>
        <w:t xml:space="preserve">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F51F11">
            <w:rPr>
              <w:noProof/>
            </w:rPr>
            <w:t>[13]</w:t>
          </w:r>
          <w:r w:rsidR="00356408" w:rsidRPr="00356408">
            <w:fldChar w:fldCharType="end"/>
          </w:r>
        </w:sdtContent>
      </w:sdt>
      <w:r w:rsidRPr="00356408">
        <w:t xml:space="preserve">.  </w:t>
      </w:r>
    </w:p>
    <w:p w14:paraId="44E0DA9C" w14:textId="77777777" w:rsidR="00EF61A9" w:rsidRPr="00356408" w:rsidRDefault="00EF61A9" w:rsidP="0021622F">
      <w:pPr>
        <w:jc w:val="both"/>
      </w:pPr>
    </w:p>
    <w:p w14:paraId="2E2F99FC" w14:textId="012F67B8" w:rsidR="00EF61A9" w:rsidRPr="00356408" w:rsidRDefault="00EF61A9" w:rsidP="0021622F">
      <w:pPr>
        <w:ind w:left="202"/>
        <w:jc w:val="both"/>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21622F">
      <w:pPr>
        <w:pStyle w:val="Heading1"/>
      </w:pPr>
      <w:r>
        <w:t>General Data Protection regulation</w:t>
      </w:r>
    </w:p>
    <w:p w14:paraId="791BC627" w14:textId="77777777" w:rsidR="00602589" w:rsidRPr="00602589" w:rsidRDefault="00602589" w:rsidP="0021622F">
      <w:pPr>
        <w:jc w:val="both"/>
      </w:pPr>
    </w:p>
    <w:p w14:paraId="00C98015" w14:textId="7F02F4A3" w:rsidR="00920D04" w:rsidRDefault="00920D04" w:rsidP="0021622F">
      <w:pPr>
        <w:ind w:left="202"/>
        <w:rPr>
          <w:b/>
        </w:rPr>
      </w:pPr>
      <w:r w:rsidRPr="00920D04">
        <w:rPr>
          <w:b/>
        </w:rPr>
        <w:t>What is GDPR?</w:t>
      </w:r>
    </w:p>
    <w:p w14:paraId="2F70134B" w14:textId="77777777" w:rsidR="00920D04" w:rsidRPr="00920D04" w:rsidRDefault="00920D04" w:rsidP="0021622F">
      <w:pPr>
        <w:ind w:left="202"/>
        <w:jc w:val="both"/>
        <w:rPr>
          <w:b/>
        </w:rPr>
      </w:pPr>
    </w:p>
    <w:p w14:paraId="4D434925" w14:textId="77777777" w:rsidR="00920D04" w:rsidRPr="00920D04" w:rsidRDefault="00920D04" w:rsidP="0021622F">
      <w:pPr>
        <w:ind w:left="540" w:firstLine="202"/>
        <w:jc w:val="both"/>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17A0A04" w:rsidR="00920D04" w:rsidRDefault="00920D04" w:rsidP="0021622F">
      <w:pPr>
        <w:ind w:left="742" w:firstLine="202"/>
        <w:jc w:val="both"/>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21979797" w14:textId="77777777" w:rsidR="00920D04" w:rsidRDefault="00920D04" w:rsidP="0021622F">
      <w:pPr>
        <w:ind w:left="742" w:firstLine="202"/>
        <w:jc w:val="both"/>
      </w:pPr>
    </w:p>
    <w:p w14:paraId="7A0D62D3" w14:textId="4C747282" w:rsidR="00920D04" w:rsidRDefault="00920D04" w:rsidP="0021622F">
      <w:pPr>
        <w:ind w:left="202"/>
        <w:jc w:val="both"/>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F51F11">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F51F11">
            <w:rPr>
              <w:noProof/>
            </w:rPr>
            <w:t>[15]</w:t>
          </w:r>
          <w:r w:rsidR="009C752D">
            <w:fldChar w:fldCharType="end"/>
          </w:r>
        </w:sdtContent>
      </w:sdt>
      <w:r>
        <w:t>.</w:t>
      </w:r>
    </w:p>
    <w:p w14:paraId="2CF552DE" w14:textId="77777777" w:rsidR="00920D04" w:rsidRDefault="00920D04" w:rsidP="0021622F">
      <w:pPr>
        <w:ind w:left="202"/>
        <w:jc w:val="both"/>
      </w:pPr>
    </w:p>
    <w:p w14:paraId="5878BEAA" w14:textId="52150F75" w:rsidR="00920D04" w:rsidRDefault="00920D04" w:rsidP="0021622F">
      <w:pPr>
        <w:ind w:left="720" w:right="720"/>
        <w:jc w:val="both"/>
        <w:rPr>
          <w:i/>
        </w:rPr>
      </w:pPr>
      <w:r w:rsidRPr="00920D04">
        <w:rPr>
          <w:i/>
        </w:rPr>
        <w:t xml:space="preserve">The key changes in the reform include: </w:t>
      </w:r>
    </w:p>
    <w:p w14:paraId="0CFECD54" w14:textId="77777777" w:rsidR="00920D04" w:rsidRPr="00920D04" w:rsidRDefault="00920D04" w:rsidP="0021622F">
      <w:pPr>
        <w:ind w:left="720" w:right="720"/>
        <w:jc w:val="both"/>
        <w:rPr>
          <w:i/>
        </w:rPr>
      </w:pPr>
    </w:p>
    <w:p w14:paraId="2B376583"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5F55D4FF"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 xml:space="preserve">For example, companies and </w:t>
      </w:r>
      <w:r w:rsidR="0021622F" w:rsidRPr="00920D04">
        <w:rPr>
          <w:i/>
        </w:rPr>
        <w:t>organizations</w:t>
      </w:r>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DCBD17E" w:rsidR="00920D04" w:rsidRPr="00920D04" w:rsidRDefault="0021622F" w:rsidP="0021622F">
      <w:pPr>
        <w:pStyle w:val="ListParagraph"/>
        <w:numPr>
          <w:ilvl w:val="0"/>
          <w:numId w:val="43"/>
        </w:numPr>
        <w:spacing w:after="160" w:line="259" w:lineRule="auto"/>
        <w:ind w:left="720" w:right="720" w:firstLine="180"/>
        <w:jc w:val="both"/>
        <w:rPr>
          <w:i/>
        </w:rPr>
      </w:pPr>
      <w:r w:rsidRPr="00920D04">
        <w:rPr>
          <w:i/>
        </w:rPr>
        <w:t>Organizations</w:t>
      </w:r>
      <w:r w:rsidR="00920D04" w:rsidRPr="00920D04">
        <w:rPr>
          <w:i/>
        </w:rPr>
        <w:t xml:space="preserve"> will only have to deal with a </w:t>
      </w:r>
      <w:r w:rsidR="00920D04" w:rsidRPr="00920D04">
        <w:rPr>
          <w:b/>
          <w:bCs/>
          <w:i/>
        </w:rPr>
        <w:t>single national data protection authority</w:t>
      </w:r>
      <w:r w:rsidR="00920D04" w:rsidRPr="00920D04">
        <w:rPr>
          <w:i/>
        </w:rPr>
        <w:t> in the EU country where they have their main establishment. Likewise, people can refer to the</w:t>
      </w:r>
      <w:r w:rsidR="00920D04" w:rsidRPr="00920D04">
        <w:rPr>
          <w:b/>
          <w:bCs/>
          <w:i/>
        </w:rPr>
        <w:t> data protection authority</w:t>
      </w:r>
      <w:r w:rsidR="00920D04" w:rsidRPr="00920D04">
        <w:rPr>
          <w:i/>
        </w:rPr>
        <w:t> in their country, even when their data is processed by a company based outside the EU. Wherever </w:t>
      </w:r>
      <w:r w:rsidR="00920D04" w:rsidRPr="00920D04">
        <w:rPr>
          <w:b/>
          <w:bCs/>
          <w:i/>
        </w:rPr>
        <w:t>consent</w:t>
      </w:r>
      <w:r w:rsidR="00920D04" w:rsidRPr="00920D04">
        <w:rPr>
          <w:i/>
        </w:rPr>
        <w:t> is required for data to be processed, it is clarified that it has to be given explicitly, rather than assumed.</w:t>
      </w:r>
    </w:p>
    <w:p w14:paraId="2316C75B"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w:t>
      </w:r>
      <w:r w:rsidRPr="00920D04">
        <w:rPr>
          <w:b/>
          <w:bCs/>
          <w:i/>
        </w:rPr>
        <w:t>‘right to be forgotten’</w:t>
      </w:r>
      <w:r w:rsidRPr="00920D04">
        <w:rPr>
          <w:i/>
        </w:rPr>
        <w:t> will help people better manage data protection risks online: people will be able to delete their data if there are no legitimate grounds for retaining it.</w:t>
      </w:r>
    </w:p>
    <w:p w14:paraId="35B0BA82"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21622F">
      <w:pPr>
        <w:pStyle w:val="ListParagraph"/>
        <w:numPr>
          <w:ilvl w:val="0"/>
          <w:numId w:val="43"/>
        </w:numPr>
        <w:spacing w:after="160" w:line="259" w:lineRule="auto"/>
        <w:ind w:left="720" w:right="720" w:firstLine="90"/>
        <w:jc w:val="both"/>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67405A60"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F51F11">
            <w:rPr>
              <w:noProof/>
            </w:rPr>
            <w:t>[14]</w:t>
          </w:r>
          <w:r w:rsidR="009C752D">
            <w:rPr>
              <w:i/>
            </w:rPr>
            <w:fldChar w:fldCharType="end"/>
          </w:r>
        </w:sdtContent>
      </w:sdt>
      <w:r w:rsidRPr="00920D04">
        <w:rPr>
          <w:i/>
        </w:rPr>
        <w:t xml:space="preserve">. </w:t>
      </w:r>
    </w:p>
    <w:p w14:paraId="2235239F" w14:textId="77777777" w:rsidR="00920D04" w:rsidRDefault="00920D04" w:rsidP="0021622F">
      <w:pPr>
        <w:ind w:left="202"/>
        <w:jc w:val="both"/>
      </w:pPr>
    </w:p>
    <w:p w14:paraId="238C0749" w14:textId="357A594D" w:rsidR="00920D04" w:rsidRDefault="00920D04" w:rsidP="0021622F">
      <w:pPr>
        <w:ind w:left="202"/>
        <w:jc w:val="both"/>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2A75E564" w14:textId="77777777" w:rsidR="00050D9E" w:rsidRDefault="00920D04" w:rsidP="0021622F">
      <w:pPr>
        <w:keepNext/>
        <w:jc w:val="center"/>
      </w:pPr>
      <w:r>
        <w:rPr>
          <w:noProof/>
        </w:rPr>
        <w:lastRenderedPageBreak/>
        <w:drawing>
          <wp:inline distT="0" distB="0" distL="0" distR="0" wp14:anchorId="3012B7C9" wp14:editId="57EE214B">
            <wp:extent cx="3122672" cy="184589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8559" cy="1855282"/>
                    </a:xfrm>
                    <a:prstGeom prst="rect">
                      <a:avLst/>
                    </a:prstGeom>
                  </pic:spPr>
                </pic:pic>
              </a:graphicData>
            </a:graphic>
          </wp:inline>
        </w:drawing>
      </w:r>
    </w:p>
    <w:p w14:paraId="6CB992F6" w14:textId="0C1FAFF7" w:rsidR="00920D04" w:rsidRDefault="00050D9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F51F11">
        <w:rPr>
          <w:noProof/>
        </w:rPr>
        <w:t>3</w:t>
      </w:r>
      <w:r w:rsidR="000B62C1">
        <w:rPr>
          <w:noProof/>
        </w:rPr>
        <w:fldChar w:fldCharType="end"/>
      </w:r>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F51F11">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21622F">
      <w:pPr>
        <w:ind w:left="202"/>
        <w:jc w:val="both"/>
        <w:rPr>
          <w:b/>
        </w:rPr>
      </w:pPr>
      <w:r w:rsidRPr="00920D04">
        <w:rPr>
          <w:b/>
        </w:rPr>
        <w:t>Implications of GDPR for Blockchain</w:t>
      </w:r>
    </w:p>
    <w:p w14:paraId="51191113" w14:textId="77777777" w:rsidR="00920D04" w:rsidRPr="00920D04" w:rsidRDefault="00920D04" w:rsidP="0021622F">
      <w:pPr>
        <w:ind w:left="202"/>
        <w:jc w:val="both"/>
        <w:rPr>
          <w:b/>
        </w:rPr>
      </w:pPr>
    </w:p>
    <w:p w14:paraId="7825786F" w14:textId="658016EE" w:rsidR="00050D9E" w:rsidRDefault="00920D04" w:rsidP="0021622F">
      <w:pPr>
        <w:ind w:left="202"/>
        <w:jc w:val="both"/>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60A3CDFE" w14:textId="07228668" w:rsidR="00050D9E" w:rsidRDefault="00050D9E" w:rsidP="0021622F">
      <w:pPr>
        <w:ind w:left="202"/>
        <w:jc w:val="both"/>
      </w:pPr>
    </w:p>
    <w:p w14:paraId="528B044B" w14:textId="77777777" w:rsidR="00050D9E" w:rsidRDefault="00050D9E" w:rsidP="0021622F">
      <w:pPr>
        <w:ind w:left="202"/>
        <w:jc w:val="both"/>
      </w:pPr>
    </w:p>
    <w:p w14:paraId="101FC0C7" w14:textId="2D334B04" w:rsidR="00920D04" w:rsidRDefault="00920D04" w:rsidP="0021622F">
      <w:pPr>
        <w:ind w:left="202"/>
        <w:jc w:val="both"/>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21622F">
            <w:pPr>
              <w:rPr>
                <w:b/>
              </w:rPr>
            </w:pPr>
            <w:r w:rsidRPr="00011DA5">
              <w:rPr>
                <w:b/>
              </w:rPr>
              <w:t>GDPR Article/Recital</w:t>
            </w:r>
          </w:p>
        </w:tc>
        <w:tc>
          <w:tcPr>
            <w:tcW w:w="0" w:type="auto"/>
          </w:tcPr>
          <w:p w14:paraId="6AEC6EA4" w14:textId="77777777" w:rsidR="00920D04" w:rsidRPr="00011DA5" w:rsidRDefault="00920D04" w:rsidP="0021622F">
            <w:pPr>
              <w:rPr>
                <w:b/>
              </w:rPr>
            </w:pPr>
            <w:r w:rsidRPr="00011DA5">
              <w:rPr>
                <w:b/>
              </w:rPr>
              <w:t>Implications</w:t>
            </w:r>
          </w:p>
        </w:tc>
        <w:tc>
          <w:tcPr>
            <w:tcW w:w="0" w:type="auto"/>
          </w:tcPr>
          <w:p w14:paraId="0B5D6B5D" w14:textId="77777777" w:rsidR="00920D04" w:rsidRPr="00011DA5" w:rsidRDefault="00920D04" w:rsidP="0021622F">
            <w:pPr>
              <w:rPr>
                <w:b/>
              </w:rPr>
            </w:pPr>
            <w:r>
              <w:rPr>
                <w:b/>
              </w:rPr>
              <w:t>Topic</w:t>
            </w:r>
          </w:p>
        </w:tc>
      </w:tr>
      <w:tr w:rsidR="00920D04" w14:paraId="524D80F9" w14:textId="77777777" w:rsidTr="00050D9E">
        <w:tc>
          <w:tcPr>
            <w:tcW w:w="0" w:type="auto"/>
          </w:tcPr>
          <w:p w14:paraId="218D532B" w14:textId="77777777" w:rsidR="00920D04" w:rsidRPr="00AE7EDE" w:rsidRDefault="00920D04" w:rsidP="0021622F">
            <w:pPr>
              <w:rPr>
                <w:sz w:val="20"/>
                <w:szCs w:val="20"/>
              </w:rPr>
            </w:pPr>
            <w:r w:rsidRPr="00AE7EDE">
              <w:rPr>
                <w:sz w:val="20"/>
                <w:szCs w:val="20"/>
              </w:rPr>
              <w:t>Art. 4(1), 6(4), 32/Rec. 26</w:t>
            </w:r>
          </w:p>
        </w:tc>
        <w:tc>
          <w:tcPr>
            <w:tcW w:w="0" w:type="auto"/>
          </w:tcPr>
          <w:p w14:paraId="45BC6413" w14:textId="77777777" w:rsidR="00920D04" w:rsidRPr="00AE7EDE" w:rsidRDefault="00920D04" w:rsidP="0021622F">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21622F">
            <w:pPr>
              <w:rPr>
                <w:b/>
                <w:sz w:val="18"/>
              </w:rPr>
            </w:pPr>
            <w:r w:rsidRPr="00AE7EDE">
              <w:rPr>
                <w:b/>
                <w:sz w:val="18"/>
              </w:rPr>
              <w:t>Personal data on the blockchain</w:t>
            </w:r>
          </w:p>
          <w:p w14:paraId="36861E84" w14:textId="77777777" w:rsidR="00920D04" w:rsidRDefault="00920D04" w:rsidP="0021622F">
            <w:pPr>
              <w:rPr>
                <w:sz w:val="24"/>
              </w:rPr>
            </w:pPr>
          </w:p>
        </w:tc>
      </w:tr>
      <w:tr w:rsidR="00920D04" w14:paraId="1CEE6FC0" w14:textId="77777777" w:rsidTr="00050D9E">
        <w:tc>
          <w:tcPr>
            <w:tcW w:w="0" w:type="auto"/>
          </w:tcPr>
          <w:p w14:paraId="0259B431" w14:textId="77777777" w:rsidR="00920D04" w:rsidRPr="00AE7EDE" w:rsidRDefault="00920D04" w:rsidP="0021622F">
            <w:pPr>
              <w:rPr>
                <w:sz w:val="20"/>
                <w:szCs w:val="20"/>
              </w:rPr>
            </w:pPr>
            <w:r w:rsidRPr="00AE7EDE">
              <w:rPr>
                <w:sz w:val="20"/>
                <w:szCs w:val="20"/>
              </w:rPr>
              <w:t>Art. 6</w:t>
            </w:r>
          </w:p>
        </w:tc>
        <w:tc>
          <w:tcPr>
            <w:tcW w:w="0" w:type="auto"/>
          </w:tcPr>
          <w:p w14:paraId="46626636" w14:textId="77777777" w:rsidR="00920D04" w:rsidRPr="00AE7EDE" w:rsidRDefault="00920D04" w:rsidP="0021622F">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21622F">
            <w:pPr>
              <w:rPr>
                <w:b/>
                <w:sz w:val="18"/>
              </w:rPr>
            </w:pPr>
            <w:r w:rsidRPr="00011DA5">
              <w:rPr>
                <w:b/>
                <w:sz w:val="18"/>
              </w:rPr>
              <w:t>Lawful Processing in the EU</w:t>
            </w:r>
            <w:r>
              <w:rPr>
                <w:b/>
                <w:sz w:val="18"/>
              </w:rPr>
              <w:t>/Consent</w:t>
            </w:r>
          </w:p>
          <w:p w14:paraId="0EF660DB" w14:textId="77777777" w:rsidR="00920D04" w:rsidRDefault="00920D04" w:rsidP="0021622F">
            <w:pPr>
              <w:rPr>
                <w:sz w:val="24"/>
              </w:rPr>
            </w:pPr>
          </w:p>
        </w:tc>
      </w:tr>
      <w:tr w:rsidR="00920D04" w14:paraId="540F7655" w14:textId="77777777" w:rsidTr="00050D9E">
        <w:tc>
          <w:tcPr>
            <w:tcW w:w="0" w:type="auto"/>
          </w:tcPr>
          <w:p w14:paraId="0241E974" w14:textId="77777777" w:rsidR="00920D04" w:rsidRPr="00AE7EDE" w:rsidRDefault="00920D04" w:rsidP="0021622F">
            <w:pP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21622F">
            <w:pPr>
              <w:rPr>
                <w:sz w:val="20"/>
                <w:szCs w:val="20"/>
              </w:rPr>
            </w:pPr>
            <w:r w:rsidRPr="00AE7EDE">
              <w:rPr>
                <w:sz w:val="20"/>
                <w:szCs w:val="20"/>
              </w:rPr>
              <w:t>Can data on a blockchain be deleted in accordance</w:t>
            </w:r>
          </w:p>
          <w:p w14:paraId="2FD009C6" w14:textId="77777777" w:rsidR="00920D04" w:rsidRPr="00AE7EDE" w:rsidRDefault="00920D04" w:rsidP="0021622F">
            <w:pPr>
              <w:rPr>
                <w:sz w:val="20"/>
                <w:szCs w:val="20"/>
              </w:rPr>
            </w:pPr>
            <w:r w:rsidRPr="00AE7EDE">
              <w:rPr>
                <w:sz w:val="20"/>
                <w:szCs w:val="20"/>
              </w:rPr>
              <w:t>to the RTBF and what would happen if not – could</w:t>
            </w:r>
          </w:p>
          <w:p w14:paraId="5B13CED0" w14:textId="77777777" w:rsidR="00920D04" w:rsidRPr="00AE7EDE" w:rsidRDefault="00920D04" w:rsidP="0021622F">
            <w:pPr>
              <w:rPr>
                <w:sz w:val="20"/>
                <w:szCs w:val="20"/>
              </w:rPr>
            </w:pPr>
            <w:r w:rsidRPr="00AE7EDE">
              <w:rPr>
                <w:sz w:val="20"/>
                <w:szCs w:val="20"/>
              </w:rPr>
              <w:t>the functioning principle take over that allows for</w:t>
            </w:r>
          </w:p>
          <w:p w14:paraId="21F1F242" w14:textId="77777777" w:rsidR="00920D04" w:rsidRPr="00AE7EDE" w:rsidRDefault="00920D04" w:rsidP="0021622F">
            <w:pPr>
              <w:rPr>
                <w:sz w:val="20"/>
                <w:szCs w:val="20"/>
              </w:rPr>
            </w:pPr>
            <w:r w:rsidRPr="00AE7EDE">
              <w:rPr>
                <w:sz w:val="20"/>
                <w:szCs w:val="20"/>
              </w:rPr>
              <w:t>specific interpretations of the GDPR, as BC is at its</w:t>
            </w:r>
          </w:p>
          <w:p w14:paraId="59E788A5" w14:textId="77777777" w:rsidR="00920D04" w:rsidRPr="00AE7EDE" w:rsidRDefault="00920D04" w:rsidP="0021622F">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21622F">
            <w:pPr>
              <w:rPr>
                <w:b/>
                <w:sz w:val="18"/>
              </w:rPr>
            </w:pPr>
            <w:r w:rsidRPr="00AE7EDE">
              <w:rPr>
                <w:b/>
                <w:sz w:val="18"/>
              </w:rPr>
              <w:t>Right to be forgotten (RTBF) and functioning principle</w:t>
            </w:r>
          </w:p>
          <w:p w14:paraId="0B1F8A76" w14:textId="77777777" w:rsidR="00920D04" w:rsidRPr="00AE7EDE" w:rsidRDefault="00920D04" w:rsidP="0021622F">
            <w:pPr>
              <w:rPr>
                <w:b/>
                <w:sz w:val="18"/>
              </w:rPr>
            </w:pPr>
          </w:p>
        </w:tc>
      </w:tr>
      <w:tr w:rsidR="00920D04" w14:paraId="5A940EC0" w14:textId="77777777" w:rsidTr="00050D9E">
        <w:tc>
          <w:tcPr>
            <w:tcW w:w="0" w:type="auto"/>
          </w:tcPr>
          <w:p w14:paraId="703B6DD2" w14:textId="77777777" w:rsidR="00920D04" w:rsidRPr="00AE7EDE" w:rsidRDefault="00920D04" w:rsidP="0021622F">
            <w:pPr>
              <w:rPr>
                <w:sz w:val="20"/>
                <w:szCs w:val="20"/>
              </w:rPr>
            </w:pPr>
            <w:r w:rsidRPr="00AE7EDE">
              <w:rPr>
                <w:sz w:val="20"/>
                <w:szCs w:val="20"/>
              </w:rPr>
              <w:t>Art. 25/Rec. 78</w:t>
            </w:r>
          </w:p>
        </w:tc>
        <w:tc>
          <w:tcPr>
            <w:tcW w:w="0" w:type="auto"/>
          </w:tcPr>
          <w:p w14:paraId="32F1146A" w14:textId="77777777" w:rsidR="00920D04" w:rsidRPr="00AE7EDE" w:rsidRDefault="00920D04" w:rsidP="0021622F">
            <w:pPr>
              <w:rPr>
                <w:sz w:val="20"/>
                <w:szCs w:val="20"/>
              </w:rPr>
            </w:pPr>
            <w:r w:rsidRPr="00AE7EDE">
              <w:rPr>
                <w:sz w:val="20"/>
                <w:szCs w:val="20"/>
              </w:rPr>
              <w:t xml:space="preserve">BC runs counter to data minimization, </w:t>
            </w:r>
            <w:r w:rsidRPr="00AE7EDE">
              <w:rPr>
                <w:sz w:val="20"/>
                <w:szCs w:val="20"/>
              </w:rPr>
              <w:t>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21622F">
            <w:pPr>
              <w:rPr>
                <w:b/>
                <w:sz w:val="18"/>
                <w:szCs w:val="18"/>
              </w:rPr>
            </w:pPr>
            <w:r w:rsidRPr="00AE7EDE">
              <w:rPr>
                <w:b/>
                <w:sz w:val="18"/>
                <w:szCs w:val="18"/>
              </w:rPr>
              <w:t>Privacy by Design versus blockchain core features</w:t>
            </w:r>
          </w:p>
          <w:p w14:paraId="1EC73048" w14:textId="77777777" w:rsidR="00920D04" w:rsidRPr="00AE7EDE" w:rsidRDefault="00920D04" w:rsidP="0021622F">
            <w:pPr>
              <w:rPr>
                <w:sz w:val="18"/>
                <w:szCs w:val="18"/>
              </w:rPr>
            </w:pPr>
          </w:p>
        </w:tc>
      </w:tr>
      <w:tr w:rsidR="00920D04" w14:paraId="6FC3DA84" w14:textId="77777777" w:rsidTr="00050D9E">
        <w:tc>
          <w:tcPr>
            <w:tcW w:w="0" w:type="auto"/>
          </w:tcPr>
          <w:p w14:paraId="7D06B85C" w14:textId="77777777" w:rsidR="00920D04" w:rsidRPr="00AE7EDE" w:rsidRDefault="00920D04" w:rsidP="0021622F">
            <w:pPr>
              <w:rPr>
                <w:sz w:val="20"/>
                <w:szCs w:val="20"/>
              </w:rPr>
            </w:pPr>
            <w:r w:rsidRPr="00AE7EDE">
              <w:rPr>
                <w:sz w:val="20"/>
                <w:szCs w:val="20"/>
              </w:rPr>
              <w:t>Art. 26(1)/Rec. 79</w:t>
            </w:r>
          </w:p>
        </w:tc>
        <w:tc>
          <w:tcPr>
            <w:tcW w:w="0" w:type="auto"/>
          </w:tcPr>
          <w:p w14:paraId="05DB8EBF" w14:textId="77777777" w:rsidR="00920D04" w:rsidRPr="00AE7EDE" w:rsidRDefault="00920D04" w:rsidP="0021622F">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21622F">
            <w:pPr>
              <w:rPr>
                <w:b/>
                <w:sz w:val="18"/>
              </w:rPr>
            </w:pPr>
            <w:r w:rsidRPr="00AE7EDE">
              <w:rPr>
                <w:b/>
                <w:sz w:val="18"/>
              </w:rPr>
              <w:t>Accountability of data controller</w:t>
            </w:r>
          </w:p>
          <w:p w14:paraId="3EAC36EC" w14:textId="77777777" w:rsidR="00920D04" w:rsidRPr="00AE7EDE" w:rsidRDefault="00920D04" w:rsidP="0021622F">
            <w:pPr>
              <w:keepNext/>
              <w:rPr>
                <w:sz w:val="24"/>
              </w:rPr>
            </w:pPr>
          </w:p>
        </w:tc>
      </w:tr>
    </w:tbl>
    <w:p w14:paraId="3367A47D" w14:textId="4D20C01D" w:rsidR="00920D04" w:rsidRDefault="00050D9E" w:rsidP="0021622F">
      <w:pPr>
        <w:pStyle w:val="Caption"/>
        <w:jc w:val="center"/>
      </w:pPr>
      <w:r>
        <w:t xml:space="preserve">Table </w:t>
      </w:r>
      <w:r w:rsidR="000B62C1">
        <w:rPr>
          <w:noProof/>
        </w:rPr>
        <w:fldChar w:fldCharType="begin"/>
      </w:r>
      <w:r w:rsidR="000B62C1">
        <w:rPr>
          <w:noProof/>
        </w:rPr>
        <w:instrText xml:space="preserve"> SEQ Table \* ARABIC </w:instrText>
      </w:r>
      <w:r w:rsidR="000B62C1">
        <w:rPr>
          <w:noProof/>
        </w:rPr>
        <w:fldChar w:fldCharType="separate"/>
      </w:r>
      <w:r>
        <w:rPr>
          <w:noProof/>
        </w:rPr>
        <w:t>1</w:t>
      </w:r>
      <w:r w:rsidR="000B62C1">
        <w:rPr>
          <w:noProof/>
        </w:rPr>
        <w:fldChar w:fldCharType="end"/>
      </w:r>
      <w:r w:rsidR="003A19FE">
        <w:rPr>
          <w:noProof/>
        </w:rPr>
        <w:t xml:space="preserve">. </w:t>
      </w:r>
      <w:r>
        <w:t>Implications related to Blockchain and GDPR.</w:t>
      </w:r>
    </w:p>
    <w:p w14:paraId="5F91EB68" w14:textId="77777777" w:rsidR="00920D04" w:rsidRDefault="00920D04" w:rsidP="0021622F">
      <w:pPr>
        <w:jc w:val="both"/>
      </w:pPr>
    </w:p>
    <w:p w14:paraId="7C00E10D" w14:textId="77777777" w:rsidR="00920D04" w:rsidRDefault="00920D04" w:rsidP="0021622F">
      <w:pPr>
        <w:ind w:left="202"/>
        <w:jc w:val="both"/>
      </w:pPr>
      <w:r>
        <w:t>Article 4</w:t>
      </w:r>
    </w:p>
    <w:p w14:paraId="48C69B9F" w14:textId="7DC80F85" w:rsidR="00920D04" w:rsidRDefault="00920D04" w:rsidP="0021622F">
      <w:pPr>
        <w:ind w:left="202"/>
        <w:jc w:val="both"/>
      </w:pPr>
      <w:r>
        <w:t>Article 4 of the GDPR defines personal data.  The definition is very broad which complicates its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F51F11">
            <w:rPr>
              <w:noProof/>
            </w:rPr>
            <w:t xml:space="preserve"> [17]</w:t>
          </w:r>
          <w:r w:rsidR="00826DC7">
            <w:fldChar w:fldCharType="end"/>
          </w:r>
        </w:sdtContent>
      </w:sdt>
      <w:r>
        <w:t>.</w:t>
      </w:r>
    </w:p>
    <w:p w14:paraId="064CEBD2" w14:textId="77777777" w:rsidR="00920D04" w:rsidRDefault="00920D04" w:rsidP="0021622F">
      <w:pPr>
        <w:ind w:left="202"/>
        <w:jc w:val="both"/>
      </w:pPr>
    </w:p>
    <w:p w14:paraId="4FFF8E96" w14:textId="77777777" w:rsidR="00920D04" w:rsidRDefault="00920D04" w:rsidP="0021622F">
      <w:pPr>
        <w:ind w:left="202"/>
        <w:jc w:val="both"/>
      </w:pPr>
      <w:r>
        <w:t>Article 6</w:t>
      </w:r>
    </w:p>
    <w:p w14:paraId="1A0DEC48" w14:textId="03F94A5C" w:rsidR="00920D04" w:rsidRDefault="00920D04" w:rsidP="0021622F">
      <w:pPr>
        <w:ind w:left="202"/>
        <w:jc w:val="both"/>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F51F11">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21622F">
      <w:pPr>
        <w:ind w:left="202"/>
        <w:jc w:val="both"/>
      </w:pPr>
    </w:p>
    <w:p w14:paraId="42540BC5" w14:textId="77777777" w:rsidR="00920D04" w:rsidRDefault="00920D04" w:rsidP="0021622F">
      <w:pPr>
        <w:ind w:left="202"/>
        <w:jc w:val="both"/>
      </w:pPr>
      <w:r>
        <w:t>Article 17</w:t>
      </w:r>
    </w:p>
    <w:p w14:paraId="2D545C89" w14:textId="77777777" w:rsidR="00920D04" w:rsidRDefault="00920D04" w:rsidP="0021622F">
      <w:pPr>
        <w:ind w:left="202"/>
        <w:jc w:val="both"/>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21622F">
      <w:pPr>
        <w:ind w:left="202"/>
        <w:jc w:val="both"/>
      </w:pPr>
    </w:p>
    <w:p w14:paraId="697D1D43" w14:textId="77777777" w:rsidR="00920D04" w:rsidRDefault="00920D04" w:rsidP="0021622F">
      <w:pPr>
        <w:ind w:left="202"/>
        <w:jc w:val="both"/>
      </w:pPr>
      <w:r>
        <w:t>Article 25</w:t>
      </w:r>
    </w:p>
    <w:p w14:paraId="7FD87E8F" w14:textId="3AE8E6C1" w:rsidR="00920D04" w:rsidRDefault="00920D04" w:rsidP="0021622F">
      <w:pPr>
        <w:ind w:left="202"/>
        <w:jc w:val="both"/>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F51F11">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F51F11">
            <w:rPr>
              <w:noProof/>
            </w:rPr>
            <w:t>[18]</w:t>
          </w:r>
          <w:r w:rsidR="009C752D">
            <w:fldChar w:fldCharType="end"/>
          </w:r>
        </w:sdtContent>
      </w:sdt>
      <w:r>
        <w:t>.</w:t>
      </w:r>
    </w:p>
    <w:p w14:paraId="2F7C3161" w14:textId="77777777" w:rsidR="00920D04" w:rsidRDefault="00920D04" w:rsidP="0021622F">
      <w:pPr>
        <w:ind w:left="202"/>
        <w:jc w:val="both"/>
      </w:pPr>
    </w:p>
    <w:p w14:paraId="4A7F32C6" w14:textId="77777777" w:rsidR="00920D04" w:rsidRDefault="00920D04" w:rsidP="0021622F">
      <w:pPr>
        <w:ind w:left="202"/>
        <w:jc w:val="both"/>
      </w:pPr>
      <w:r>
        <w:t>Article 26</w:t>
      </w:r>
    </w:p>
    <w:p w14:paraId="739D4A1F" w14:textId="0CCBBC49" w:rsidR="00920D04" w:rsidRPr="00920D04" w:rsidRDefault="00920D04" w:rsidP="0021622F">
      <w:pPr>
        <w:ind w:left="202"/>
        <w:jc w:val="both"/>
      </w:pPr>
      <w:r>
        <w:t>Article 26 discusses the description of who is responsible. This must be completed in a transparent manner in order to be in compliance, which can be a challenge when there are joint data controllers.</w:t>
      </w:r>
    </w:p>
    <w:p w14:paraId="09D25C18" w14:textId="70443247" w:rsidR="00D252A1" w:rsidRDefault="00D252A1" w:rsidP="0021622F">
      <w:pPr>
        <w:pStyle w:val="Heading1"/>
      </w:pPr>
      <w:r>
        <w:t>Related works</w:t>
      </w:r>
    </w:p>
    <w:p w14:paraId="4CA4D7E2" w14:textId="58D8ED4C" w:rsidR="00D252A1" w:rsidRDefault="00DB3890" w:rsidP="0021622F">
      <w:pPr>
        <w:ind w:left="202" w:firstLine="202"/>
        <w:jc w:val="both"/>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w:t>
      </w:r>
      <w:r w:rsidR="00E45933">
        <w:lastRenderedPageBreak/>
        <w:t xml:space="preserve">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F51F11">
            <w:rPr>
              <w:noProof/>
            </w:rPr>
            <w:t>[3]</w:t>
          </w:r>
          <w:r w:rsidR="005C142A">
            <w:fldChar w:fldCharType="end"/>
          </w:r>
        </w:sdtContent>
      </w:sdt>
      <w:r w:rsidR="005C142A">
        <w:t xml:space="preserve">.  </w:t>
      </w:r>
    </w:p>
    <w:p w14:paraId="3EEB4510" w14:textId="77777777" w:rsidR="00401821" w:rsidRDefault="00877C47" w:rsidP="0021622F">
      <w:pPr>
        <w:ind w:left="202"/>
        <w:jc w:val="both"/>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21622F">
      <w:pPr>
        <w:ind w:left="202"/>
        <w:jc w:val="both"/>
      </w:pPr>
      <w:r>
        <w:tab/>
      </w:r>
      <w:r w:rsidR="00B37FA0">
        <w:t xml:space="preserve"> </w:t>
      </w:r>
    </w:p>
    <w:p w14:paraId="3AC68396" w14:textId="77777777" w:rsidR="00401821" w:rsidRPr="00D252A1" w:rsidRDefault="00401821" w:rsidP="0021622F">
      <w:pPr>
        <w:ind w:left="202"/>
        <w:jc w:val="both"/>
      </w:pPr>
    </w:p>
    <w:p w14:paraId="05F84CAD" w14:textId="50BB7F6B" w:rsidR="00804972" w:rsidRDefault="00804972" w:rsidP="0047033B">
      <w:pPr>
        <w:pStyle w:val="Text"/>
        <w:keepNext/>
        <w:ind w:firstLine="0"/>
        <w:jc w:val="center"/>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3505FD96" w:rsidR="005D72BB" w:rsidRDefault="00804972" w:rsidP="0021622F">
      <w:pPr>
        <w:pStyle w:val="Caption"/>
        <w:jc w:val="center"/>
      </w:pPr>
      <w:r>
        <w:t xml:space="preserve">Figure </w:t>
      </w:r>
      <w:r w:rsidR="00D07816">
        <w:rPr>
          <w:noProof/>
        </w:rPr>
        <w:fldChar w:fldCharType="begin"/>
      </w:r>
      <w:r w:rsidR="00D07816">
        <w:rPr>
          <w:noProof/>
        </w:rPr>
        <w:instrText xml:space="preserve"> SEQ Figure \* ARABIC </w:instrText>
      </w:r>
      <w:r w:rsidR="00D07816">
        <w:rPr>
          <w:noProof/>
        </w:rPr>
        <w:fldChar w:fldCharType="separate"/>
      </w:r>
      <w:r w:rsidR="00F51F11">
        <w:rPr>
          <w:noProof/>
        </w:rPr>
        <w:t>4</w:t>
      </w:r>
      <w:r w:rsidR="00D07816">
        <w:rPr>
          <w:noProof/>
        </w:rPr>
        <w:fldChar w:fldCharType="end"/>
      </w:r>
      <w:r>
        <w:t xml:space="preserve">. </w:t>
      </w:r>
      <w:r w:rsidR="00EF61A9">
        <w:t>Demonstration of pruning algorithm</w:t>
      </w:r>
    </w:p>
    <w:p w14:paraId="4E04A38A" w14:textId="09218256" w:rsidR="0037551B" w:rsidRDefault="00401821" w:rsidP="0021622F">
      <w:pPr>
        <w:ind w:firstLine="202"/>
        <w:jc w:val="both"/>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4E57FBE1" w:rsidR="001E5250" w:rsidRDefault="003A19FE" w:rsidP="0021622F">
      <w:pPr>
        <w:ind w:firstLine="202"/>
        <w:jc w:val="both"/>
      </w:pPr>
      <w:r>
        <w:t xml:space="preserve">A different approach is described by Coelho et al </w:t>
      </w:r>
      <w:sdt>
        <w:sdtPr>
          <w:id w:val="1420983406"/>
          <w:citation/>
        </w:sdtPr>
        <w:sdtEndPr/>
        <w:sdtContent>
          <w:r>
            <w:fldChar w:fldCharType="begin"/>
          </w:r>
          <w:r>
            <w:instrText xml:space="preserve"> CITATION Coe18 \l 1033 </w:instrText>
          </w:r>
          <w:r>
            <w:fldChar w:fldCharType="separate"/>
          </w:r>
          <w:r w:rsidR="00F51F11">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Default="001E5250" w:rsidP="0021622F">
      <w:pPr>
        <w:keepNext/>
        <w:ind w:firstLine="202"/>
        <w:jc w:val="both"/>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2C3AACEB" w:rsidR="00BF5B89" w:rsidRDefault="003A19F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F51F11">
        <w:rPr>
          <w:noProof/>
        </w:rPr>
        <w:t>5</w:t>
      </w:r>
      <w:r w:rsidR="000B62C1">
        <w:rPr>
          <w:noProof/>
        </w:rPr>
        <w:fldChar w:fldCharType="end"/>
      </w:r>
      <w:r>
        <w:t>. On-ledger/off-ledger hybrid proposed by Coelho et al.</w:t>
      </w:r>
    </w:p>
    <w:p w14:paraId="7AF06932" w14:textId="4B4A55BD" w:rsidR="003A19FE" w:rsidRDefault="003A19FE" w:rsidP="0021622F">
      <w:pPr>
        <w:jc w:val="both"/>
      </w:pPr>
      <w:r>
        <w:tab/>
        <w:t>The hybrid system proposed can be integrated into a much larger architecture that uses smart contracts to request permission from the data owners</w:t>
      </w:r>
      <w:r w:rsidR="00F51F11">
        <w:t xml:space="preserve"> </w:t>
      </w:r>
      <w:sdt>
        <w:sdtPr>
          <w:id w:val="1795104975"/>
          <w:citation/>
        </w:sdtPr>
        <w:sdtEndPr/>
        <w:sdtContent>
          <w:r w:rsidR="00F51F11">
            <w:fldChar w:fldCharType="begin"/>
          </w:r>
          <w:r w:rsidR="00F51F11">
            <w:instrText xml:space="preserve"> CITATION Fab19 \l 1033 </w:instrText>
          </w:r>
          <w:r w:rsidR="00F51F11">
            <w:fldChar w:fldCharType="separate"/>
          </w:r>
          <w:r w:rsidR="00F51F11">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w:t>
      </w:r>
      <w:bookmarkStart w:id="1" w:name="_GoBack"/>
      <w:bookmarkEnd w:id="1"/>
      <w:r w:rsidR="00B145F4">
        <w:t>nd blockchain is used to store has</w:t>
      </w:r>
      <w:r w:rsidR="0021622F">
        <w:t>he</w:t>
      </w:r>
      <w:r w:rsidR="00B145F4">
        <w:t xml:space="preserve">s of data allowing for the data purchasers to verify the integrity of the data they are accessing.  Finally, the data itself is stored off-chain on third party databases.    </w:t>
      </w:r>
    </w:p>
    <w:p w14:paraId="48CB981C" w14:textId="2CA95D5E" w:rsidR="00F51F11" w:rsidRDefault="00F51F11" w:rsidP="0021622F">
      <w:pPr>
        <w:jc w:val="both"/>
      </w:pPr>
    </w:p>
    <w:p w14:paraId="04A7F328" w14:textId="77777777" w:rsidR="00F51F11" w:rsidRDefault="00F51F11" w:rsidP="0047033B">
      <w:pPr>
        <w:keepNext/>
        <w:jc w:val="center"/>
      </w:pPr>
      <w:r>
        <w:rPr>
          <w:noProof/>
        </w:rPr>
        <w:drawing>
          <wp:inline distT="0" distB="0" distL="0" distR="0" wp14:anchorId="26BBF8EA" wp14:editId="5F55FD9C">
            <wp:extent cx="3200400" cy="1704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704340"/>
                    </a:xfrm>
                    <a:prstGeom prst="rect">
                      <a:avLst/>
                    </a:prstGeom>
                  </pic:spPr>
                </pic:pic>
              </a:graphicData>
            </a:graphic>
          </wp:inline>
        </w:drawing>
      </w:r>
    </w:p>
    <w:p w14:paraId="786F9D30" w14:textId="76F100FD" w:rsidR="00F51F11" w:rsidRDefault="00F51F11"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Pr>
          <w:noProof/>
        </w:rPr>
        <w:t>6</w:t>
      </w:r>
      <w:r w:rsidR="000B62C1">
        <w:rPr>
          <w:noProof/>
        </w:rPr>
        <w:fldChar w:fldCharType="end"/>
      </w:r>
      <w:r>
        <w:t>. Personal data ecosystem proposed by Faber et al.</w:t>
      </w:r>
    </w:p>
    <w:p w14:paraId="75093E08" w14:textId="13628786" w:rsidR="00F51F11" w:rsidRDefault="00B145F4" w:rsidP="0021622F">
      <w:pPr>
        <w:jc w:val="both"/>
      </w:pPr>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r w:rsidR="00CB0257">
        <w:t xml:space="preserve">  More importantly, it does not take full advantage of the security features of a blockchain compared to that of the conceptual design presented.</w:t>
      </w:r>
    </w:p>
    <w:p w14:paraId="45F5D8ED" w14:textId="038FCD40" w:rsidR="00CB0257" w:rsidRDefault="00CB0257" w:rsidP="0021622F">
      <w:pPr>
        <w:jc w:val="both"/>
      </w:pPr>
    </w:p>
    <w:p w14:paraId="424D7E21" w14:textId="1CF3F0D6" w:rsidR="00F51F11" w:rsidRPr="003A19FE" w:rsidRDefault="00CB0257" w:rsidP="003A19FE">
      <w:r>
        <w:br w:type="page"/>
      </w:r>
    </w:p>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79178B5F" w14:textId="77777777" w:rsidR="00F51F11"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4665"/>
              </w:tblGrid>
              <w:tr w:rsidR="00F51F11" w:rsidRPr="00B145F4" w14:paraId="77E0ECB5" w14:textId="77777777">
                <w:trPr>
                  <w:divId w:val="631331180"/>
                  <w:tblCellSpacing w:w="15" w:type="dxa"/>
                </w:trPr>
                <w:tc>
                  <w:tcPr>
                    <w:tcW w:w="50" w:type="pct"/>
                    <w:hideMark/>
                  </w:tcPr>
                  <w:p w14:paraId="2CD2B152" w14:textId="2A4D7894"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 </w:t>
                    </w:r>
                  </w:p>
                </w:tc>
                <w:tc>
                  <w:tcPr>
                    <w:tcW w:w="0" w:type="auto"/>
                    <w:hideMark/>
                  </w:tcPr>
                  <w:p w14:paraId="29E957FA"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K. Christidis and M. Devetsikiotis, "Blockchains and Smart Contracts for the Internet of Things," </w:t>
                    </w:r>
                    <w:r w:rsidRPr="00B145F4">
                      <w:rPr>
                        <w:rFonts w:ascii="Times New Roman" w:hAnsi="Times New Roman" w:cs="Times New Roman"/>
                        <w:i/>
                        <w:iCs/>
                        <w:noProof/>
                        <w:sz w:val="18"/>
                        <w:szCs w:val="18"/>
                      </w:rPr>
                      <w:t xml:space="preserve">IEEE Access, </w:t>
                    </w:r>
                    <w:r w:rsidRPr="00B145F4">
                      <w:rPr>
                        <w:rFonts w:ascii="Times New Roman" w:hAnsi="Times New Roman" w:cs="Times New Roman"/>
                        <w:noProof/>
                        <w:sz w:val="18"/>
                        <w:szCs w:val="18"/>
                      </w:rPr>
                      <w:t xml:space="preserve">vol. 4, pp. 2292 - 2303, 2016. </w:t>
                    </w:r>
                  </w:p>
                </w:tc>
              </w:tr>
              <w:tr w:rsidR="00F51F11" w:rsidRPr="00B145F4" w14:paraId="3C2540BD" w14:textId="77777777">
                <w:trPr>
                  <w:divId w:val="631331180"/>
                  <w:tblCellSpacing w:w="15" w:type="dxa"/>
                </w:trPr>
                <w:tc>
                  <w:tcPr>
                    <w:tcW w:w="50" w:type="pct"/>
                    <w:hideMark/>
                  </w:tcPr>
                  <w:p w14:paraId="0AE5C24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 </w:t>
                    </w:r>
                  </w:p>
                </w:tc>
                <w:tc>
                  <w:tcPr>
                    <w:tcW w:w="0" w:type="auto"/>
                    <w:hideMark/>
                  </w:tcPr>
                  <w:p w14:paraId="2B5A2409"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ingh and N. Singh, "Blockchain: Future of Financial and Cyber Security," in </w:t>
                    </w:r>
                    <w:r w:rsidRPr="00B145F4">
                      <w:rPr>
                        <w:rFonts w:ascii="Times New Roman" w:hAnsi="Times New Roman" w:cs="Times New Roman"/>
                        <w:i/>
                        <w:iCs/>
                        <w:noProof/>
                        <w:sz w:val="18"/>
                        <w:szCs w:val="18"/>
                      </w:rPr>
                      <w:t>2016 2nd International Conference on Contemporary Computing and Informatics (IC3I)</w:t>
                    </w:r>
                    <w:r w:rsidRPr="00B145F4">
                      <w:rPr>
                        <w:rFonts w:ascii="Times New Roman" w:hAnsi="Times New Roman" w:cs="Times New Roman"/>
                        <w:noProof/>
                        <w:sz w:val="18"/>
                        <w:szCs w:val="18"/>
                      </w:rPr>
                      <w:t xml:space="preserve">, Noida, India, 2017. </w:t>
                    </w:r>
                  </w:p>
                </w:tc>
              </w:tr>
              <w:tr w:rsidR="00F51F11" w:rsidRPr="00B145F4" w14:paraId="7632DDE9" w14:textId="77777777">
                <w:trPr>
                  <w:divId w:val="631331180"/>
                  <w:tblCellSpacing w:w="15" w:type="dxa"/>
                </w:trPr>
                <w:tc>
                  <w:tcPr>
                    <w:tcW w:w="50" w:type="pct"/>
                    <w:hideMark/>
                  </w:tcPr>
                  <w:p w14:paraId="7C3179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3] </w:t>
                    </w:r>
                  </w:p>
                </w:tc>
                <w:tc>
                  <w:tcPr>
                    <w:tcW w:w="0" w:type="auto"/>
                    <w:hideMark/>
                  </w:tcPr>
                  <w:p w14:paraId="111BE52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Farshid, A. Reitz and P. Roßbach, "Design of a Forgetting Blockchain: A Possible Way to Accomplish GDPR Compatibility," </w:t>
                    </w:r>
                    <w:r w:rsidRPr="00B145F4">
                      <w:rPr>
                        <w:rFonts w:ascii="Times New Roman" w:hAnsi="Times New Roman" w:cs="Times New Roman"/>
                        <w:i/>
                        <w:iCs/>
                        <w:noProof/>
                        <w:sz w:val="18"/>
                        <w:szCs w:val="18"/>
                      </w:rPr>
                      <w:t xml:space="preserve">Hawaii International Conference on System Sciences |, </w:t>
                    </w:r>
                    <w:r w:rsidRPr="00B145F4">
                      <w:rPr>
                        <w:rFonts w:ascii="Times New Roman" w:hAnsi="Times New Roman" w:cs="Times New Roman"/>
                        <w:noProof/>
                        <w:sz w:val="18"/>
                        <w:szCs w:val="18"/>
                      </w:rPr>
                      <w:t xml:space="preserve">pp. 7087-7095, 2019. </w:t>
                    </w:r>
                  </w:p>
                </w:tc>
              </w:tr>
              <w:tr w:rsidR="00F51F11" w:rsidRPr="00B145F4" w14:paraId="38EBAC98" w14:textId="77777777">
                <w:trPr>
                  <w:divId w:val="631331180"/>
                  <w:tblCellSpacing w:w="15" w:type="dxa"/>
                </w:trPr>
                <w:tc>
                  <w:tcPr>
                    <w:tcW w:w="50" w:type="pct"/>
                    <w:hideMark/>
                  </w:tcPr>
                  <w:p w14:paraId="18781E3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4] </w:t>
                    </w:r>
                  </w:p>
                </w:tc>
                <w:tc>
                  <w:tcPr>
                    <w:tcW w:w="0" w:type="auto"/>
                    <w:hideMark/>
                  </w:tcPr>
                  <w:p w14:paraId="532B230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1F11" w:rsidRPr="00B145F4" w14:paraId="730577AC" w14:textId="77777777">
                <w:trPr>
                  <w:divId w:val="631331180"/>
                  <w:tblCellSpacing w:w="15" w:type="dxa"/>
                </w:trPr>
                <w:tc>
                  <w:tcPr>
                    <w:tcW w:w="50" w:type="pct"/>
                    <w:hideMark/>
                  </w:tcPr>
                  <w:p w14:paraId="4449100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5] </w:t>
                    </w:r>
                  </w:p>
                </w:tc>
                <w:tc>
                  <w:tcPr>
                    <w:tcW w:w="0" w:type="auto"/>
                    <w:hideMark/>
                  </w:tcPr>
                  <w:p w14:paraId="41F870A0"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1F11" w:rsidRPr="00B145F4" w14:paraId="201925EA" w14:textId="77777777">
                <w:trPr>
                  <w:divId w:val="631331180"/>
                  <w:tblCellSpacing w:w="15" w:type="dxa"/>
                </w:trPr>
                <w:tc>
                  <w:tcPr>
                    <w:tcW w:w="50" w:type="pct"/>
                    <w:hideMark/>
                  </w:tcPr>
                  <w:p w14:paraId="33CD01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6] </w:t>
                    </w:r>
                  </w:p>
                </w:tc>
                <w:tc>
                  <w:tcPr>
                    <w:tcW w:w="0" w:type="auto"/>
                    <w:hideMark/>
                  </w:tcPr>
                  <w:p w14:paraId="5AC3AE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HE EUROPEAN PARLIAMENT AND THE COUNCIL OF THE EUROPEAN UNION, </w:t>
                    </w:r>
                    <w:r w:rsidRPr="00B145F4">
                      <w:rPr>
                        <w:rFonts w:ascii="Times New Roman" w:hAnsi="Times New Roman" w:cs="Times New Roman"/>
                        <w:i/>
                        <w:iCs/>
                        <w:noProof/>
                        <w:sz w:val="18"/>
                        <w:szCs w:val="18"/>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B145F4">
                      <w:rPr>
                        <w:rFonts w:ascii="Times New Roman" w:hAnsi="Times New Roman" w:cs="Times New Roman"/>
                        <w:noProof/>
                        <w:sz w:val="18"/>
                        <w:szCs w:val="18"/>
                      </w:rPr>
                      <w:t xml:space="preserve">L 119 ed., 2016. </w:t>
                    </w:r>
                  </w:p>
                </w:tc>
              </w:tr>
              <w:tr w:rsidR="00F51F11" w:rsidRPr="00B145F4" w14:paraId="79DF30C5" w14:textId="77777777">
                <w:trPr>
                  <w:divId w:val="631331180"/>
                  <w:tblCellSpacing w:w="15" w:type="dxa"/>
                </w:trPr>
                <w:tc>
                  <w:tcPr>
                    <w:tcW w:w="50" w:type="pct"/>
                    <w:hideMark/>
                  </w:tcPr>
                  <w:p w14:paraId="7FD047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7] </w:t>
                    </w:r>
                  </w:p>
                </w:tc>
                <w:tc>
                  <w:tcPr>
                    <w:tcW w:w="0" w:type="auto"/>
                    <w:hideMark/>
                  </w:tcPr>
                  <w:p w14:paraId="7458486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F. Coelho and G. Younes, "The GDPR-Blockchain Paradox: A Work Around," in </w:t>
                    </w:r>
                    <w:r w:rsidRPr="00B145F4">
                      <w:rPr>
                        <w:rFonts w:ascii="Times New Roman" w:hAnsi="Times New Roman" w:cs="Times New Roman"/>
                        <w:i/>
                        <w:iCs/>
                        <w:noProof/>
                        <w:sz w:val="18"/>
                        <w:szCs w:val="18"/>
                      </w:rPr>
                      <w:t>Workshop on GDPR Compliant Systems</w:t>
                    </w:r>
                    <w:r w:rsidRPr="00B145F4">
                      <w:rPr>
                        <w:rFonts w:ascii="Times New Roman" w:hAnsi="Times New Roman" w:cs="Times New Roman"/>
                        <w:noProof/>
                        <w:sz w:val="18"/>
                        <w:szCs w:val="18"/>
                      </w:rPr>
                      <w:t xml:space="preserve">, Rennes, France, 2018. </w:t>
                    </w:r>
                  </w:p>
                </w:tc>
              </w:tr>
              <w:tr w:rsidR="00F51F11" w:rsidRPr="00B145F4" w14:paraId="4DA111EC" w14:textId="77777777">
                <w:trPr>
                  <w:divId w:val="631331180"/>
                  <w:tblCellSpacing w:w="15" w:type="dxa"/>
                </w:trPr>
                <w:tc>
                  <w:tcPr>
                    <w:tcW w:w="50" w:type="pct"/>
                    <w:hideMark/>
                  </w:tcPr>
                  <w:p w14:paraId="025EF82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8] </w:t>
                    </w:r>
                  </w:p>
                </w:tc>
                <w:tc>
                  <w:tcPr>
                    <w:tcW w:w="0" w:type="auto"/>
                    <w:hideMark/>
                  </w:tcPr>
                  <w:p w14:paraId="1063542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Molina-Jiménez, I. Sfyrakis, E. Solaiman, I. C. L. Ng, W. Meng, Wong, A. Chun and J. Crowcroft, "Implementation of Smart Contracts Using Hybrid Architectures with On-and Off-Blockchain Components," </w:t>
                    </w:r>
                    <w:r w:rsidRPr="00B145F4">
                      <w:rPr>
                        <w:rFonts w:ascii="Times New Roman" w:hAnsi="Times New Roman" w:cs="Times New Roman"/>
                        <w:i/>
                        <w:iCs/>
                        <w:noProof/>
                        <w:sz w:val="18"/>
                        <w:szCs w:val="18"/>
                      </w:rPr>
                      <w:t xml:space="preserve">ResearchGate, </w:t>
                    </w:r>
                    <w:r w:rsidRPr="00B145F4">
                      <w:rPr>
                        <w:rFonts w:ascii="Times New Roman" w:hAnsi="Times New Roman" w:cs="Times New Roman"/>
                        <w:noProof/>
                        <w:sz w:val="18"/>
                        <w:szCs w:val="18"/>
                      </w:rPr>
                      <w:t xml:space="preserve">pp. 1-12, 2018. </w:t>
                    </w:r>
                  </w:p>
                </w:tc>
              </w:tr>
              <w:tr w:rsidR="00F51F11" w:rsidRPr="00B145F4" w14:paraId="2E825932" w14:textId="77777777">
                <w:trPr>
                  <w:divId w:val="631331180"/>
                  <w:tblCellSpacing w:w="15" w:type="dxa"/>
                </w:trPr>
                <w:tc>
                  <w:tcPr>
                    <w:tcW w:w="50" w:type="pct"/>
                    <w:hideMark/>
                  </w:tcPr>
                  <w:p w14:paraId="373977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9] </w:t>
                    </w:r>
                  </w:p>
                </w:tc>
                <w:tc>
                  <w:tcPr>
                    <w:tcW w:w="0" w:type="auto"/>
                    <w:hideMark/>
                  </w:tcPr>
                  <w:p w14:paraId="32B6EBD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Nakamoto, "Bitcoin: A Peer-to-Peer Electronic Cash System," </w:t>
                    </w:r>
                    <w:r w:rsidRPr="00B145F4">
                      <w:rPr>
                        <w:rFonts w:ascii="Times New Roman" w:hAnsi="Times New Roman" w:cs="Times New Roman"/>
                        <w:i/>
                        <w:iCs/>
                        <w:noProof/>
                        <w:sz w:val="18"/>
                        <w:szCs w:val="18"/>
                      </w:rPr>
                      <w:t xml:space="preserve">www.cryptovest.co.uk, </w:t>
                    </w:r>
                    <w:r w:rsidRPr="00B145F4">
                      <w:rPr>
                        <w:rFonts w:ascii="Times New Roman" w:hAnsi="Times New Roman" w:cs="Times New Roman"/>
                        <w:noProof/>
                        <w:sz w:val="18"/>
                        <w:szCs w:val="18"/>
                      </w:rPr>
                      <w:t xml:space="preserve">2008. </w:t>
                    </w:r>
                  </w:p>
                </w:tc>
              </w:tr>
              <w:tr w:rsidR="00F51F11" w:rsidRPr="00B145F4" w14:paraId="00ED300E" w14:textId="77777777">
                <w:trPr>
                  <w:divId w:val="631331180"/>
                  <w:tblCellSpacing w:w="15" w:type="dxa"/>
                </w:trPr>
                <w:tc>
                  <w:tcPr>
                    <w:tcW w:w="50" w:type="pct"/>
                    <w:hideMark/>
                  </w:tcPr>
                  <w:p w14:paraId="59A48E9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0] </w:t>
                    </w:r>
                  </w:p>
                </w:tc>
                <w:tc>
                  <w:tcPr>
                    <w:tcW w:w="0" w:type="auto"/>
                    <w:hideMark/>
                  </w:tcPr>
                  <w:p w14:paraId="18FEC5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Crosby, Nachiappan, P. Pattanayak, S. Verma and V. Kalyanaraman, "BlockChain Technology: Beyond Bitconin," </w:t>
                    </w:r>
                    <w:r w:rsidRPr="00B145F4">
                      <w:rPr>
                        <w:rFonts w:ascii="Times New Roman" w:hAnsi="Times New Roman" w:cs="Times New Roman"/>
                        <w:i/>
                        <w:iCs/>
                        <w:noProof/>
                        <w:sz w:val="18"/>
                        <w:szCs w:val="18"/>
                      </w:rPr>
                      <w:t xml:space="preserve">Applied Innovation Review, </w:t>
                    </w:r>
                    <w:r w:rsidRPr="00B145F4">
                      <w:rPr>
                        <w:rFonts w:ascii="Times New Roman" w:hAnsi="Times New Roman" w:cs="Times New Roman"/>
                        <w:noProof/>
                        <w:sz w:val="18"/>
                        <w:szCs w:val="18"/>
                      </w:rPr>
                      <w:t xml:space="preserve">no. 2, pp. 6-19, 2016. </w:t>
                    </w:r>
                  </w:p>
                </w:tc>
              </w:tr>
              <w:tr w:rsidR="00F51F11" w:rsidRPr="00B145F4" w14:paraId="4F5CCA6B" w14:textId="77777777">
                <w:trPr>
                  <w:divId w:val="631331180"/>
                  <w:tblCellSpacing w:w="15" w:type="dxa"/>
                </w:trPr>
                <w:tc>
                  <w:tcPr>
                    <w:tcW w:w="50" w:type="pct"/>
                    <w:hideMark/>
                  </w:tcPr>
                  <w:p w14:paraId="2659324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1] </w:t>
                    </w:r>
                  </w:p>
                </w:tc>
                <w:tc>
                  <w:tcPr>
                    <w:tcW w:w="0" w:type="auto"/>
                    <w:hideMark/>
                  </w:tcPr>
                  <w:p w14:paraId="46EB63B4"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 Aste, P. Tasca and T. D. Matteo, "Blockchain Technologies: foreseeable impact on industry and society," </w:t>
                    </w:r>
                    <w:r w:rsidRPr="00B145F4">
                      <w:rPr>
                        <w:rFonts w:ascii="Times New Roman" w:hAnsi="Times New Roman" w:cs="Times New Roman"/>
                        <w:i/>
                        <w:iCs/>
                        <w:noProof/>
                        <w:sz w:val="18"/>
                        <w:szCs w:val="18"/>
                      </w:rPr>
                      <w:t xml:space="preserve">IEEE Computer, </w:t>
                    </w:r>
                    <w:r w:rsidRPr="00B145F4">
                      <w:rPr>
                        <w:rFonts w:ascii="Times New Roman" w:hAnsi="Times New Roman" w:cs="Times New Roman"/>
                        <w:noProof/>
                        <w:sz w:val="18"/>
                        <w:szCs w:val="18"/>
                      </w:rPr>
                      <w:t xml:space="preserve">vol. 50, no. 9, pp. 18-28, 2017. </w:t>
                    </w:r>
                  </w:p>
                </w:tc>
              </w:tr>
              <w:tr w:rsidR="00F51F11" w:rsidRPr="00B145F4" w14:paraId="64B7DA50" w14:textId="77777777">
                <w:trPr>
                  <w:divId w:val="631331180"/>
                  <w:tblCellSpacing w:w="15" w:type="dxa"/>
                </w:trPr>
                <w:tc>
                  <w:tcPr>
                    <w:tcW w:w="50" w:type="pct"/>
                    <w:hideMark/>
                  </w:tcPr>
                  <w:p w14:paraId="35CE3AB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2] </w:t>
                    </w:r>
                  </w:p>
                </w:tc>
                <w:tc>
                  <w:tcPr>
                    <w:tcW w:w="0" w:type="auto"/>
                    <w:hideMark/>
                  </w:tcPr>
                  <w:p w14:paraId="43B07CF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Pilkington, "Blockchain technology: principles and applications," in </w:t>
                    </w:r>
                    <w:r w:rsidRPr="00B145F4">
                      <w:rPr>
                        <w:rFonts w:ascii="Times New Roman" w:hAnsi="Times New Roman" w:cs="Times New Roman"/>
                        <w:i/>
                        <w:iCs/>
                        <w:noProof/>
                        <w:sz w:val="18"/>
                        <w:szCs w:val="18"/>
                      </w:rPr>
                      <w:t>Research Handbook on Digital Transformations</w:t>
                    </w:r>
                    <w:r w:rsidRPr="00B145F4">
                      <w:rPr>
                        <w:rFonts w:ascii="Times New Roman" w:hAnsi="Times New Roman" w:cs="Times New Roman"/>
                        <w:noProof/>
                        <w:sz w:val="18"/>
                        <w:szCs w:val="18"/>
                      </w:rPr>
                      <w:t>, Northampton, MA, Edward Elgar Publishing, 2016, pp. 225-253.</w:t>
                    </w:r>
                  </w:p>
                </w:tc>
              </w:tr>
              <w:tr w:rsidR="00F51F11" w:rsidRPr="00B145F4" w14:paraId="745A7716" w14:textId="77777777">
                <w:trPr>
                  <w:divId w:val="631331180"/>
                  <w:tblCellSpacing w:w="15" w:type="dxa"/>
                </w:trPr>
                <w:tc>
                  <w:tcPr>
                    <w:tcW w:w="50" w:type="pct"/>
                    <w:hideMark/>
                  </w:tcPr>
                  <w:p w14:paraId="7C3F182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3] </w:t>
                    </w:r>
                  </w:p>
                </w:tc>
                <w:tc>
                  <w:tcPr>
                    <w:tcW w:w="0" w:type="auto"/>
                    <w:hideMark/>
                  </w:tcPr>
                  <w:p w14:paraId="1B8FBD36"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chwerin, "Blockchain and Privacy Protection in the Case of the European General Data Protection Regulation (GDPR):A Delphi Study," </w:t>
                    </w:r>
                    <w:r w:rsidRPr="00B145F4">
                      <w:rPr>
                        <w:rFonts w:ascii="Times New Roman" w:hAnsi="Times New Roman" w:cs="Times New Roman"/>
                        <w:i/>
                        <w:iCs/>
                        <w:noProof/>
                        <w:sz w:val="18"/>
                        <w:szCs w:val="18"/>
                      </w:rPr>
                      <w:t xml:space="preserve">The Journal of The British Blockchain Association, </w:t>
                    </w:r>
                    <w:r w:rsidRPr="00B145F4">
                      <w:rPr>
                        <w:rFonts w:ascii="Times New Roman" w:hAnsi="Times New Roman" w:cs="Times New Roman"/>
                        <w:noProof/>
                        <w:sz w:val="18"/>
                        <w:szCs w:val="18"/>
                      </w:rPr>
                      <w:t xml:space="preserve">vol. 1, no. 1, pp. 1-75, 2018. </w:t>
                    </w:r>
                  </w:p>
                </w:tc>
              </w:tr>
              <w:tr w:rsidR="00F51F11" w:rsidRPr="00B145F4" w14:paraId="1A5E87EC" w14:textId="77777777">
                <w:trPr>
                  <w:divId w:val="631331180"/>
                  <w:tblCellSpacing w:w="15" w:type="dxa"/>
                </w:trPr>
                <w:tc>
                  <w:tcPr>
                    <w:tcW w:w="50" w:type="pct"/>
                    <w:hideMark/>
                  </w:tcPr>
                  <w:p w14:paraId="4D9789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4] </w:t>
                    </w:r>
                  </w:p>
                </w:tc>
                <w:tc>
                  <w:tcPr>
                    <w:tcW w:w="0" w:type="auto"/>
                    <w:hideMark/>
                  </w:tcPr>
                  <w:p w14:paraId="4977F77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European Commission - Press release, </w:t>
                    </w:r>
                    <w:r w:rsidRPr="00B145F4">
                      <w:rPr>
                        <w:rFonts w:ascii="Times New Roman" w:hAnsi="Times New Roman" w:cs="Times New Roman"/>
                        <w:i/>
                        <w:iCs/>
                        <w:noProof/>
                        <w:sz w:val="18"/>
                        <w:szCs w:val="18"/>
                      </w:rPr>
                      <w:t xml:space="preserve">Commission proposes a comprehensive reform of data protection rules to increase users' control of their data and to cut costs for businesses, </w:t>
                    </w:r>
                    <w:r w:rsidRPr="00B145F4">
                      <w:rPr>
                        <w:rFonts w:ascii="Times New Roman" w:hAnsi="Times New Roman" w:cs="Times New Roman"/>
                        <w:noProof/>
                        <w:sz w:val="18"/>
                        <w:szCs w:val="18"/>
                      </w:rPr>
                      <w:t xml:space="preserve">Brussels: European Commission, 2012. </w:t>
                    </w:r>
                  </w:p>
                </w:tc>
              </w:tr>
              <w:tr w:rsidR="00F51F11" w:rsidRPr="00B145F4" w14:paraId="3FF39382" w14:textId="77777777">
                <w:trPr>
                  <w:divId w:val="631331180"/>
                  <w:tblCellSpacing w:w="15" w:type="dxa"/>
                </w:trPr>
                <w:tc>
                  <w:tcPr>
                    <w:tcW w:w="50" w:type="pct"/>
                    <w:hideMark/>
                  </w:tcPr>
                  <w:p w14:paraId="379138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5] </w:t>
                    </w:r>
                  </w:p>
                </w:tc>
                <w:tc>
                  <w:tcPr>
                    <w:tcW w:w="0" w:type="auto"/>
                    <w:hideMark/>
                  </w:tcPr>
                  <w:p w14:paraId="593E23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runomi, </w:t>
                    </w:r>
                    <w:r w:rsidRPr="00B145F4">
                      <w:rPr>
                        <w:rFonts w:ascii="Times New Roman" w:hAnsi="Times New Roman" w:cs="Times New Roman"/>
                        <w:i/>
                        <w:iCs/>
                        <w:noProof/>
                        <w:sz w:val="18"/>
                        <w:szCs w:val="18"/>
                      </w:rPr>
                      <w:t xml:space="preserve">EU GDPR COMPLIANCE WITH TRUNOMI – ARTICLE SUMMARIES &amp; SOLUTIONS, </w:t>
                    </w:r>
                    <w:r w:rsidRPr="00B145F4">
                      <w:rPr>
                        <w:rFonts w:ascii="Times New Roman" w:hAnsi="Times New Roman" w:cs="Times New Roman"/>
                        <w:noProof/>
                        <w:sz w:val="18"/>
                        <w:szCs w:val="18"/>
                      </w:rPr>
                      <w:t xml:space="preserve">GDPR, Whitepapaer, 2017. </w:t>
                    </w:r>
                  </w:p>
                </w:tc>
              </w:tr>
              <w:tr w:rsidR="00F51F11" w:rsidRPr="00B145F4" w14:paraId="4AB69155" w14:textId="77777777">
                <w:trPr>
                  <w:divId w:val="631331180"/>
                  <w:tblCellSpacing w:w="15" w:type="dxa"/>
                </w:trPr>
                <w:tc>
                  <w:tcPr>
                    <w:tcW w:w="50" w:type="pct"/>
                    <w:hideMark/>
                  </w:tcPr>
                  <w:p w14:paraId="7E6EA61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6] </w:t>
                    </w:r>
                  </w:p>
                </w:tc>
                <w:tc>
                  <w:tcPr>
                    <w:tcW w:w="0" w:type="auto"/>
                    <w:hideMark/>
                  </w:tcPr>
                  <w:p w14:paraId="75E76FB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E.-O. Wilhelm, "A brief history of the General Data Protection Regulation," International Association of Privacy Professionals, 2019. [Online]. Available: https://iapp.org/resources/article/a-brief-history-of-the-general-data-protection-regulation/. [Accessed 13 3 2019].</w:t>
                    </w:r>
                  </w:p>
                </w:tc>
              </w:tr>
              <w:tr w:rsidR="00F51F11" w:rsidRPr="00B145F4" w14:paraId="7512B33F" w14:textId="77777777">
                <w:trPr>
                  <w:divId w:val="631331180"/>
                  <w:tblCellSpacing w:w="15" w:type="dxa"/>
                </w:trPr>
                <w:tc>
                  <w:tcPr>
                    <w:tcW w:w="50" w:type="pct"/>
                    <w:hideMark/>
                  </w:tcPr>
                  <w:p w14:paraId="58F2447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7] </w:t>
                    </w:r>
                  </w:p>
                </w:tc>
                <w:tc>
                  <w:tcPr>
                    <w:tcW w:w="0" w:type="auto"/>
                    <w:hideMark/>
                  </w:tcPr>
                  <w:p w14:paraId="61397A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 Kramer, "Blockchain, Personal Data and the GDPR Right to be Forgotten," 17 April 2018. [Online]. Available: https://www.blockchainandthelaw.com/2018/04/blockchain-personal-data-and-the-gdpr-right-to-be-forgotten/. [Accessed 13 March 2018].</w:t>
                    </w:r>
                  </w:p>
                </w:tc>
              </w:tr>
              <w:tr w:rsidR="00F51F11" w:rsidRPr="00B145F4" w14:paraId="32742328" w14:textId="77777777">
                <w:trPr>
                  <w:divId w:val="631331180"/>
                  <w:tblCellSpacing w:w="15" w:type="dxa"/>
                </w:trPr>
                <w:tc>
                  <w:tcPr>
                    <w:tcW w:w="50" w:type="pct"/>
                    <w:hideMark/>
                  </w:tcPr>
                  <w:p w14:paraId="697370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8] </w:t>
                    </w:r>
                  </w:p>
                </w:tc>
                <w:tc>
                  <w:tcPr>
                    <w:tcW w:w="0" w:type="auto"/>
                    <w:hideMark/>
                  </w:tcPr>
                  <w:p w14:paraId="0CA509C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Wirth and M. Kolain, "Privacy by BlockChain Design: A Blockchain-enabledGDPR-compliant Approach for Handling Personal Data," </w:t>
                    </w:r>
                    <w:r w:rsidRPr="00B145F4">
                      <w:rPr>
                        <w:rFonts w:ascii="Times New Roman" w:hAnsi="Times New Roman" w:cs="Times New Roman"/>
                        <w:i/>
                        <w:iCs/>
                        <w:noProof/>
                        <w:sz w:val="18"/>
                        <w:szCs w:val="18"/>
                      </w:rPr>
                      <w:t xml:space="preserve">roceedings of the 1st ERCIMBlockchain Workshop 2018, Reports of the European Society for SociallyEmbedded Technologies, </w:t>
                    </w:r>
                    <w:r w:rsidRPr="00B145F4">
                      <w:rPr>
                        <w:rFonts w:ascii="Times New Roman" w:hAnsi="Times New Roman" w:cs="Times New Roman"/>
                        <w:noProof/>
                        <w:sz w:val="18"/>
                        <w:szCs w:val="18"/>
                      </w:rPr>
                      <w:t xml:space="preserve">pp. 2510-2591, 2018. </w:t>
                    </w:r>
                  </w:p>
                </w:tc>
              </w:tr>
              <w:tr w:rsidR="00F51F11" w:rsidRPr="00B145F4" w14:paraId="1B6543DD" w14:textId="77777777">
                <w:trPr>
                  <w:divId w:val="631331180"/>
                  <w:tblCellSpacing w:w="15" w:type="dxa"/>
                </w:trPr>
                <w:tc>
                  <w:tcPr>
                    <w:tcW w:w="50" w:type="pct"/>
                    <w:hideMark/>
                  </w:tcPr>
                  <w:p w14:paraId="2C757A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9] </w:t>
                    </w:r>
                  </w:p>
                </w:tc>
                <w:tc>
                  <w:tcPr>
                    <w:tcW w:w="0" w:type="auto"/>
                    <w:hideMark/>
                  </w:tcPr>
                  <w:p w14:paraId="31EAE52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J. Koops and R. Leenes, "Privacy regulation cannot behardcoded. A critical comment on the‘privacy by design’ provision in data-protection law," </w:t>
                    </w:r>
                    <w:r w:rsidRPr="00B145F4">
                      <w:rPr>
                        <w:rFonts w:ascii="Times New Roman" w:hAnsi="Times New Roman" w:cs="Times New Roman"/>
                        <w:i/>
                        <w:iCs/>
                        <w:noProof/>
                        <w:sz w:val="18"/>
                        <w:szCs w:val="18"/>
                      </w:rPr>
                      <w:t xml:space="preserve">International Review of Law, Computers &amp; Technology , </w:t>
                    </w:r>
                    <w:r w:rsidRPr="00B145F4">
                      <w:rPr>
                        <w:rFonts w:ascii="Times New Roman" w:hAnsi="Times New Roman" w:cs="Times New Roman"/>
                        <w:noProof/>
                        <w:sz w:val="18"/>
                        <w:szCs w:val="18"/>
                      </w:rPr>
                      <w:t xml:space="preserve">pp. 37-41, 2013. </w:t>
                    </w:r>
                  </w:p>
                </w:tc>
              </w:tr>
              <w:tr w:rsidR="00F51F11" w:rsidRPr="00B145F4" w14:paraId="4E00CBF6" w14:textId="77777777">
                <w:trPr>
                  <w:divId w:val="631331180"/>
                  <w:tblCellSpacing w:w="15" w:type="dxa"/>
                </w:trPr>
                <w:tc>
                  <w:tcPr>
                    <w:tcW w:w="50" w:type="pct"/>
                    <w:hideMark/>
                  </w:tcPr>
                  <w:p w14:paraId="16E9281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0] </w:t>
                    </w:r>
                  </w:p>
                </w:tc>
                <w:tc>
                  <w:tcPr>
                    <w:tcW w:w="0" w:type="auto"/>
                    <w:hideMark/>
                  </w:tcPr>
                  <w:p w14:paraId="09B3B3A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 Faber, G. Michelet, N. Weidmann, R. R. Mukkamala and R. Vatrapu, "BPDIMS: A Blockchain-based Personal Data and Identity Management System," </w:t>
                    </w:r>
                    <w:r w:rsidRPr="00B145F4">
                      <w:rPr>
                        <w:rFonts w:ascii="Times New Roman" w:hAnsi="Times New Roman" w:cs="Times New Roman"/>
                        <w:i/>
                        <w:iCs/>
                        <w:noProof/>
                        <w:sz w:val="18"/>
                        <w:szCs w:val="18"/>
                      </w:rPr>
                      <w:t xml:space="preserve">Proceedings of the 52nd Hawaii Interantional Conference on System Sciences, </w:t>
                    </w:r>
                    <w:r w:rsidRPr="00B145F4">
                      <w:rPr>
                        <w:rFonts w:ascii="Times New Roman" w:hAnsi="Times New Roman" w:cs="Times New Roman"/>
                        <w:noProof/>
                        <w:sz w:val="18"/>
                        <w:szCs w:val="18"/>
                      </w:rPr>
                      <w:t xml:space="preserve">pp. 6855-6864, 2019. </w:t>
                    </w:r>
                  </w:p>
                </w:tc>
              </w:tr>
            </w:tbl>
            <w:p w14:paraId="0F9D8D96" w14:textId="77777777" w:rsidR="00F51F11" w:rsidRDefault="00F51F11">
              <w:pPr>
                <w:divId w:val="631331180"/>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4"/>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8DD99" w14:textId="77777777" w:rsidR="00E37CF2" w:rsidRDefault="00E37CF2">
      <w:r>
        <w:separator/>
      </w:r>
    </w:p>
  </w:endnote>
  <w:endnote w:type="continuationSeparator" w:id="0">
    <w:p w14:paraId="0BBDD632" w14:textId="77777777" w:rsidR="00E37CF2" w:rsidRDefault="00E37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4A8EE" w14:textId="77777777" w:rsidR="00E37CF2" w:rsidRDefault="00E37CF2"/>
  </w:footnote>
  <w:footnote w:type="continuationSeparator" w:id="0">
    <w:p w14:paraId="68A239B6" w14:textId="77777777" w:rsidR="00E37CF2" w:rsidRDefault="00E37CF2">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rQUA4ZzEcywAAAA="/>
  </w:docVars>
  <w:rsids>
    <w:rsidRoot w:val="0091035B"/>
    <w:rsid w:val="00042E13"/>
    <w:rsid w:val="00050D9E"/>
    <w:rsid w:val="000717B3"/>
    <w:rsid w:val="0007587E"/>
    <w:rsid w:val="000913EB"/>
    <w:rsid w:val="0009452D"/>
    <w:rsid w:val="000A168B"/>
    <w:rsid w:val="000A2DD9"/>
    <w:rsid w:val="000B62C1"/>
    <w:rsid w:val="000D2BDE"/>
    <w:rsid w:val="00104BB0"/>
    <w:rsid w:val="0010794E"/>
    <w:rsid w:val="0013354F"/>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7B35"/>
    <w:rsid w:val="002F7910"/>
    <w:rsid w:val="0030290E"/>
    <w:rsid w:val="00321A10"/>
    <w:rsid w:val="0033447E"/>
    <w:rsid w:val="003427CE"/>
    <w:rsid w:val="00356408"/>
    <w:rsid w:val="00360269"/>
    <w:rsid w:val="0037551B"/>
    <w:rsid w:val="00392DBA"/>
    <w:rsid w:val="003A19FE"/>
    <w:rsid w:val="003A23F0"/>
    <w:rsid w:val="003C3322"/>
    <w:rsid w:val="003C68C2"/>
    <w:rsid w:val="003D4CAE"/>
    <w:rsid w:val="003F26BD"/>
    <w:rsid w:val="003F52AD"/>
    <w:rsid w:val="00401821"/>
    <w:rsid w:val="0043144F"/>
    <w:rsid w:val="00431BFA"/>
    <w:rsid w:val="004353CF"/>
    <w:rsid w:val="004519A4"/>
    <w:rsid w:val="00456A2B"/>
    <w:rsid w:val="004631BC"/>
    <w:rsid w:val="0047033B"/>
    <w:rsid w:val="00484761"/>
    <w:rsid w:val="00484DD5"/>
    <w:rsid w:val="004970F6"/>
    <w:rsid w:val="004C1E16"/>
    <w:rsid w:val="004C2543"/>
    <w:rsid w:val="004D15CA"/>
    <w:rsid w:val="004E3E4C"/>
    <w:rsid w:val="004E4472"/>
    <w:rsid w:val="004F23A0"/>
    <w:rsid w:val="005003E3"/>
    <w:rsid w:val="005052CD"/>
    <w:rsid w:val="00531BEE"/>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0257"/>
    <w:rsid w:val="00CB4B8D"/>
    <w:rsid w:val="00CC0DDA"/>
    <w:rsid w:val="00CD684F"/>
    <w:rsid w:val="00D06623"/>
    <w:rsid w:val="00D07816"/>
    <w:rsid w:val="00D14C6B"/>
    <w:rsid w:val="00D252A1"/>
    <w:rsid w:val="00D35B12"/>
    <w:rsid w:val="00D5536F"/>
    <w:rsid w:val="00D56935"/>
    <w:rsid w:val="00D758C6"/>
    <w:rsid w:val="00D90C10"/>
    <w:rsid w:val="00D92E96"/>
    <w:rsid w:val="00DA258C"/>
    <w:rsid w:val="00DB3890"/>
    <w:rsid w:val="00DC1CEC"/>
    <w:rsid w:val="00DE07FA"/>
    <w:rsid w:val="00DF2DDE"/>
    <w:rsid w:val="00E01667"/>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22198"/>
    <w:rsid w:val="00F26A0C"/>
    <w:rsid w:val="00F33643"/>
    <w:rsid w:val="00F33D49"/>
    <w:rsid w:val="00F3481E"/>
    <w:rsid w:val="00F506E0"/>
    <w:rsid w:val="00F51F11"/>
    <w:rsid w:val="00F53249"/>
    <w:rsid w:val="00F577F6"/>
    <w:rsid w:val="00F65266"/>
    <w:rsid w:val="00F751E1"/>
    <w:rsid w:val="00F8351F"/>
    <w:rsid w:val="00FA2463"/>
    <w:rsid w:val="00FB5C82"/>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57C3BCB5-DD46-AD4A-9994-04144B779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9</TotalTime>
  <Pages>6</Pages>
  <Words>3993</Words>
  <Characters>2276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6704</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41</cp:revision>
  <cp:lastPrinted>2012-08-02T18:53:00Z</cp:lastPrinted>
  <dcterms:created xsi:type="dcterms:W3CDTF">2019-02-01T22:03:00Z</dcterms:created>
  <dcterms:modified xsi:type="dcterms:W3CDTF">2019-04-11T16:32:00Z</dcterms:modified>
</cp:coreProperties>
</file>